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4BA8BB7" w14:textId="77777777" w:rsidR="00D07EDC" w:rsidRDefault="00B916AF">
      <w:pPr>
        <w:pBdr>
          <w:top w:val="nil"/>
          <w:left w:val="nil"/>
          <w:bottom w:val="nil"/>
          <w:right w:val="nil"/>
          <w:between w:val="nil"/>
        </w:pBdr>
        <w:spacing w:before="0"/>
      </w:pPr>
      <w:r>
        <w:rPr>
          <w:noProof/>
          <w:sz w:val="24"/>
          <w:szCs w:val="24"/>
          <w:lang w:val="en-US"/>
        </w:rPr>
        <w:drawing>
          <wp:inline distT="114300" distB="114300" distL="114300" distR="114300" wp14:anchorId="26596774" wp14:editId="4EE28722">
            <wp:extent cx="5943600" cy="76200"/>
            <wp:effectExtent l="0" t="0" r="0" b="0"/>
            <wp:docPr id="1" name="image1.png" descr="horizontal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horizontal li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38EC697" w14:textId="3F17A05A" w:rsidR="00D07EDC" w:rsidRDefault="006D57E9" w:rsidP="0055588F">
      <w:pPr>
        <w:pStyle w:val="Title"/>
        <w:pBdr>
          <w:top w:val="nil"/>
          <w:left w:val="nil"/>
          <w:bottom w:val="nil"/>
          <w:right w:val="nil"/>
          <w:between w:val="nil"/>
        </w:pBdr>
        <w:jc w:val="center"/>
      </w:pPr>
      <w:bookmarkStart w:id="0" w:name="_2gazcsgmxkub" w:colFirst="0" w:colLast="0"/>
      <w:bookmarkEnd w:id="0"/>
      <w:r>
        <w:t>Senior</w:t>
      </w:r>
      <w:r w:rsidR="00B916AF">
        <w:t xml:space="preserve"> Board Meeting</w:t>
      </w:r>
    </w:p>
    <w:p w14:paraId="47658A43" w14:textId="196048C1" w:rsidR="00D07EDC" w:rsidRDefault="00ED613E">
      <w:pPr>
        <w:pStyle w:val="Subtitle"/>
        <w:pBdr>
          <w:top w:val="nil"/>
          <w:left w:val="nil"/>
          <w:bottom w:val="nil"/>
          <w:right w:val="nil"/>
          <w:between w:val="nil"/>
        </w:pBdr>
      </w:pPr>
      <w:bookmarkStart w:id="1" w:name="_2nuf54q86v7q" w:colFirst="0" w:colLast="0"/>
      <w:bookmarkEnd w:id="1"/>
      <w:r>
        <w:t xml:space="preserve">Tuesday, </w:t>
      </w:r>
      <w:r w:rsidR="00DE54DD">
        <w:t>November 10</w:t>
      </w:r>
      <w:r w:rsidR="00206235">
        <w:t>, 2020</w:t>
      </w:r>
      <w:r>
        <w:br/>
      </w:r>
      <w:r w:rsidR="00DE54DD">
        <w:t>Delaware Township Fire House</w:t>
      </w:r>
      <w:r w:rsidR="0055588F">
        <w:t xml:space="preserve"> @7:</w:t>
      </w:r>
      <w:r w:rsidR="00616C1A">
        <w:t>13</w:t>
      </w:r>
      <w:r w:rsidR="0055588F">
        <w:t>pm</w:t>
      </w:r>
    </w:p>
    <w:p w14:paraId="1D760C7A" w14:textId="77777777" w:rsidR="00D07EDC" w:rsidRDefault="00B916AF">
      <w:pPr>
        <w:pBdr>
          <w:top w:val="nil"/>
          <w:left w:val="nil"/>
          <w:bottom w:val="nil"/>
          <w:right w:val="nil"/>
          <w:between w:val="nil"/>
        </w:pBdr>
        <w:spacing w:before="0"/>
      </w:pPr>
      <w:r>
        <w:rPr>
          <w:rFonts w:ascii="Arial Unicode MS" w:eastAsia="Arial Unicode MS" w:hAnsi="Arial Unicode MS" w:cs="Arial Unicode MS"/>
          <w:b/>
          <w:sz w:val="36"/>
          <w:szCs w:val="36"/>
        </w:rPr>
        <w:t>─</w:t>
      </w:r>
    </w:p>
    <w:p w14:paraId="54C95985" w14:textId="77777777" w:rsidR="00D07EDC" w:rsidRDefault="00B916A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pmazbh81wixz" w:colFirst="0" w:colLast="0"/>
      <w:bookmarkEnd w:id="2"/>
      <w:r>
        <w:t>Attendees</w:t>
      </w:r>
    </w:p>
    <w:p w14:paraId="4B7C1BCE" w14:textId="77777777" w:rsidR="00D07EDC" w:rsidRDefault="00D07EDC">
      <w:pPr>
        <w:pBdr>
          <w:top w:val="nil"/>
          <w:left w:val="nil"/>
          <w:bottom w:val="nil"/>
          <w:right w:val="nil"/>
          <w:between w:val="nil"/>
        </w:pBdr>
        <w:spacing w:before="0"/>
      </w:pPr>
    </w:p>
    <w:tbl>
      <w:tblPr>
        <w:tblStyle w:val="a"/>
        <w:tblW w:w="9795" w:type="dxa"/>
        <w:tblInd w:w="1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30"/>
        <w:gridCol w:w="450"/>
        <w:gridCol w:w="3075"/>
        <w:gridCol w:w="555"/>
        <w:gridCol w:w="2805"/>
        <w:gridCol w:w="480"/>
      </w:tblGrid>
      <w:tr w:rsidR="009274E9" w:rsidRPr="009274E9" w14:paraId="70316C38" w14:textId="77777777" w:rsidTr="002C227F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39B87" w14:textId="404F953F" w:rsidR="009274E9" w:rsidRPr="009274E9" w:rsidRDefault="009274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proofErr w:type="spellStart"/>
            <w:r w:rsidRPr="009274E9">
              <w:rPr>
                <w:color w:val="auto"/>
              </w:rPr>
              <w:t>Donia</w:t>
            </w:r>
            <w:proofErr w:type="spellEnd"/>
            <w:r w:rsidRPr="009274E9">
              <w:rPr>
                <w:color w:val="auto"/>
              </w:rPr>
              <w:t xml:space="preserve"> Anderson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B28741" w14:textId="71EB6D45" w:rsidR="009274E9" w:rsidRPr="009274E9" w:rsidRDefault="0061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3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B69CE" w14:textId="01A3A1D4" w:rsidR="009274E9" w:rsidRPr="009274E9" w:rsidRDefault="009274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>Jeremy Limber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6EF96" w14:textId="596964CB" w:rsidR="009274E9" w:rsidRPr="00EE6EAC" w:rsidRDefault="0061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208C3" w14:textId="74186B39" w:rsidR="009274E9" w:rsidRPr="00EE6EAC" w:rsidRDefault="009274E9">
            <w:pPr>
              <w:widowControl w:val="0"/>
              <w:spacing w:before="0" w:line="240" w:lineRule="auto"/>
              <w:rPr>
                <w:color w:val="auto"/>
              </w:rPr>
            </w:pPr>
            <w:r w:rsidRPr="00EE6EAC">
              <w:rPr>
                <w:color w:val="auto"/>
              </w:rPr>
              <w:t xml:space="preserve">Ben </w:t>
            </w:r>
            <w:proofErr w:type="spellStart"/>
            <w:r w:rsidRPr="00EE6EAC">
              <w:rPr>
                <w:color w:val="auto"/>
              </w:rPr>
              <w:t>Sandleben</w:t>
            </w:r>
            <w:proofErr w:type="spellEnd"/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6EE51" w14:textId="5EABE921" w:rsidR="009274E9" w:rsidRPr="009274E9" w:rsidRDefault="0061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9274E9" w:rsidRPr="009274E9" w14:paraId="46CF1F36" w14:textId="77777777" w:rsidTr="002C227F">
        <w:trPr>
          <w:trHeight w:val="429"/>
        </w:trPr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19588" w14:textId="77777777" w:rsidR="009274E9" w:rsidRPr="009274E9" w:rsidRDefault="009274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>Gary Backhaus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25F8B" w14:textId="6FCBE7A6" w:rsidR="009274E9" w:rsidRPr="009274E9" w:rsidRDefault="0061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3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828DF" w14:textId="4BCF448A" w:rsidR="009274E9" w:rsidRPr="009274E9" w:rsidRDefault="009274E9" w:rsidP="002C54D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>Desirae Mack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4B088" w14:textId="3B4C9A2F" w:rsidR="009274E9" w:rsidRPr="00EE6EAC" w:rsidRDefault="0061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509C1" w14:textId="28703865" w:rsidR="009274E9" w:rsidRPr="00EE6EAC" w:rsidRDefault="009274E9">
            <w:pPr>
              <w:widowControl w:val="0"/>
              <w:spacing w:before="0" w:line="240" w:lineRule="auto"/>
              <w:rPr>
                <w:color w:val="auto"/>
              </w:rPr>
            </w:pPr>
            <w:r w:rsidRPr="00EE6EAC">
              <w:rPr>
                <w:color w:val="auto"/>
              </w:rPr>
              <w:t>Jerry Sheets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3FB5E" w14:textId="48715CEB" w:rsidR="009274E9" w:rsidRPr="009274E9" w:rsidRDefault="009274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</w:p>
        </w:tc>
      </w:tr>
      <w:tr w:rsidR="009274E9" w:rsidRPr="009274E9" w14:paraId="54BC8595" w14:textId="77777777" w:rsidTr="002C227F">
        <w:trPr>
          <w:trHeight w:val="411"/>
        </w:trPr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D4132" w14:textId="77777777" w:rsidR="009274E9" w:rsidRPr="009274E9" w:rsidRDefault="009274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>Tracey Backhaus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AE831" w14:textId="7C82C79B" w:rsidR="009274E9" w:rsidRPr="009274E9" w:rsidRDefault="0061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3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A6F26" w14:textId="340C9180" w:rsidR="009274E9" w:rsidRPr="009274E9" w:rsidRDefault="009274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6EC5A" w14:textId="434DA8FA" w:rsidR="009274E9" w:rsidRPr="009274E9" w:rsidRDefault="009274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</w:p>
        </w:tc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63A19" w14:textId="7AB7F323" w:rsidR="009274E9" w:rsidRPr="009274E9" w:rsidRDefault="009274E9">
            <w:pPr>
              <w:widowControl w:val="0"/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 xml:space="preserve">Carol Sines 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F9F3C" w14:textId="041B7819" w:rsidR="009274E9" w:rsidRPr="009274E9" w:rsidRDefault="00616C1A">
            <w:pPr>
              <w:widowControl w:val="0"/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9274E9" w:rsidRPr="009274E9" w14:paraId="096C5A63" w14:textId="77777777" w:rsidTr="002C227F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D753A" w14:textId="6928F8A7" w:rsidR="009274E9" w:rsidRPr="009274E9" w:rsidRDefault="00A20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 xml:space="preserve">Jeff Binder 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71295" w14:textId="403092B3" w:rsidR="009274E9" w:rsidRPr="009274E9" w:rsidRDefault="0061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3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08FCE" w14:textId="1430D72C" w:rsidR="009274E9" w:rsidRPr="009274E9" w:rsidRDefault="009274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 xml:space="preserve">Larry </w:t>
            </w:r>
            <w:proofErr w:type="spellStart"/>
            <w:r w:rsidRPr="009274E9">
              <w:rPr>
                <w:color w:val="auto"/>
              </w:rPr>
              <w:t>Retcher</w:t>
            </w:r>
            <w:proofErr w:type="spellEnd"/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9BC15" w14:textId="04C3E022" w:rsidR="009274E9" w:rsidRPr="009274E9" w:rsidRDefault="0061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16132" w14:textId="1D940634" w:rsidR="009274E9" w:rsidRPr="009274E9" w:rsidRDefault="009274E9">
            <w:pPr>
              <w:widowControl w:val="0"/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>Mitch Troyer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AA6C3" w14:textId="2CDB1A25" w:rsidR="009274E9" w:rsidRPr="009274E9" w:rsidRDefault="00616C1A">
            <w:pPr>
              <w:widowControl w:val="0"/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9274E9" w:rsidRPr="009274E9" w14:paraId="13CE59E7" w14:textId="77777777" w:rsidTr="002C227F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44FC0" w14:textId="77777777" w:rsidR="009274E9" w:rsidRPr="009274E9" w:rsidRDefault="009274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>Yvonne Blosser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42CAE" w14:textId="2278AD94" w:rsidR="009274E9" w:rsidRPr="009274E9" w:rsidRDefault="0061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3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2BDF7" w14:textId="212B44F9" w:rsidR="009274E9" w:rsidRPr="009274E9" w:rsidRDefault="009274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 w:rsidRPr="00EE6EAC">
              <w:rPr>
                <w:color w:val="auto"/>
              </w:rPr>
              <w:t>Breanna Richards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E93C1" w14:textId="697A30C5" w:rsidR="009274E9" w:rsidRPr="009274E9" w:rsidRDefault="0061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674A06" w14:textId="7B84FA2D" w:rsidR="009274E9" w:rsidRPr="009274E9" w:rsidRDefault="009274E9">
            <w:pPr>
              <w:widowControl w:val="0"/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>Nicole Walters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FAC36" w14:textId="6C86C6B8" w:rsidR="009274E9" w:rsidRPr="009274E9" w:rsidRDefault="00616C1A">
            <w:pPr>
              <w:widowControl w:val="0"/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E</w:t>
            </w:r>
          </w:p>
        </w:tc>
      </w:tr>
      <w:tr w:rsidR="009274E9" w:rsidRPr="009274E9" w14:paraId="1E2DD5F2" w14:textId="77777777" w:rsidTr="002C227F">
        <w:trPr>
          <w:trHeight w:val="366"/>
        </w:trPr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BB4ED" w14:textId="77777777" w:rsidR="009274E9" w:rsidRPr="009274E9" w:rsidRDefault="009274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 w:rsidRPr="00EE6EAC">
              <w:rPr>
                <w:color w:val="auto"/>
              </w:rPr>
              <w:t>Brian Chittenden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8E946" w14:textId="0AA7C45C" w:rsidR="009274E9" w:rsidRPr="009274E9" w:rsidRDefault="0061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3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A01F6" w14:textId="2517E70E" w:rsidR="009274E9" w:rsidRPr="009274E9" w:rsidRDefault="009274E9">
            <w:pPr>
              <w:widowControl w:val="0"/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 xml:space="preserve">Jeff </w:t>
            </w:r>
            <w:proofErr w:type="spellStart"/>
            <w:r w:rsidRPr="009274E9">
              <w:rPr>
                <w:color w:val="auto"/>
              </w:rPr>
              <w:t>Rohlf</w:t>
            </w:r>
            <w:proofErr w:type="spellEnd"/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A2AE8" w14:textId="0FADED28" w:rsidR="009274E9" w:rsidRPr="009274E9" w:rsidRDefault="00616C1A">
            <w:pPr>
              <w:widowControl w:val="0"/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CFFBE" w14:textId="0A06EACE" w:rsidR="009274E9" w:rsidRPr="009274E9" w:rsidRDefault="009274E9">
            <w:pPr>
              <w:widowControl w:val="0"/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>Lavon Wiles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BE06E" w14:textId="0982736A" w:rsidR="009274E9" w:rsidRPr="009274E9" w:rsidRDefault="00616C1A">
            <w:pPr>
              <w:widowControl w:val="0"/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E</w:t>
            </w:r>
          </w:p>
        </w:tc>
      </w:tr>
      <w:tr w:rsidR="009274E9" w:rsidRPr="009274E9" w14:paraId="738F223B" w14:textId="77777777" w:rsidTr="002C227F"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573A9" w14:textId="43C110D1" w:rsidR="009274E9" w:rsidRPr="009274E9" w:rsidRDefault="009274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 xml:space="preserve">Deb </w:t>
            </w:r>
            <w:proofErr w:type="spellStart"/>
            <w:r w:rsidRPr="009274E9">
              <w:rPr>
                <w:color w:val="auto"/>
              </w:rPr>
              <w:t>Cocke</w:t>
            </w:r>
            <w:proofErr w:type="spellEnd"/>
            <w:r w:rsidRPr="009274E9">
              <w:rPr>
                <w:color w:val="auto"/>
              </w:rPr>
              <w:t xml:space="preserve"> </w:t>
            </w:r>
            <w:r w:rsidR="00616C1A">
              <w:rPr>
                <w:color w:val="auto"/>
              </w:rPr>
              <w:t>7:23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316ED" w14:textId="31AD3A84" w:rsidR="009274E9" w:rsidRPr="009274E9" w:rsidRDefault="0061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3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35798" w14:textId="08AD7534" w:rsidR="009274E9" w:rsidRPr="009274E9" w:rsidRDefault="009274E9">
            <w:pPr>
              <w:widowControl w:val="0"/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 xml:space="preserve">Kayleigh </w:t>
            </w:r>
            <w:proofErr w:type="spellStart"/>
            <w:r w:rsidRPr="009274E9">
              <w:rPr>
                <w:color w:val="auto"/>
              </w:rPr>
              <w:t>Runk</w:t>
            </w:r>
            <w:proofErr w:type="spellEnd"/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741F5D" w14:textId="1E6FC71D" w:rsidR="009274E9" w:rsidRPr="009274E9" w:rsidRDefault="00616C1A">
            <w:pPr>
              <w:widowControl w:val="0"/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3EEA7" w14:textId="6892A1D2" w:rsidR="009274E9" w:rsidRPr="009274E9" w:rsidRDefault="009274E9">
            <w:pPr>
              <w:widowControl w:val="0"/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 xml:space="preserve">Ethan </w:t>
            </w:r>
            <w:proofErr w:type="spellStart"/>
            <w:r w:rsidRPr="009274E9">
              <w:rPr>
                <w:color w:val="auto"/>
              </w:rPr>
              <w:t>W</w:t>
            </w:r>
            <w:r w:rsidR="00696380">
              <w:rPr>
                <w:color w:val="auto"/>
              </w:rPr>
              <w:t>i</w:t>
            </w:r>
            <w:r w:rsidRPr="009274E9">
              <w:rPr>
                <w:color w:val="auto"/>
              </w:rPr>
              <w:t>rick</w:t>
            </w:r>
            <w:proofErr w:type="spellEnd"/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75B87" w14:textId="6C9252A4" w:rsidR="009274E9" w:rsidRPr="009274E9" w:rsidRDefault="00616C1A">
            <w:pPr>
              <w:widowControl w:val="0"/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2C227F" w:rsidRPr="009274E9" w14:paraId="3700A10B" w14:textId="77777777" w:rsidTr="002C227F">
        <w:trPr>
          <w:gridAfter w:val="2"/>
          <w:wAfter w:w="3285" w:type="dxa"/>
        </w:trPr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1299E" w14:textId="23624C1A" w:rsidR="002C227F" w:rsidRPr="009274E9" w:rsidRDefault="002C22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>Renae Cottrell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679B9" w14:textId="6124BCBC" w:rsidR="002C227F" w:rsidRPr="009274E9" w:rsidRDefault="00616C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  <w:tc>
          <w:tcPr>
            <w:tcW w:w="3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89A8E" w14:textId="5A99F1CF" w:rsidR="002C227F" w:rsidRPr="009274E9" w:rsidRDefault="002C227F">
            <w:pPr>
              <w:widowControl w:val="0"/>
              <w:spacing w:before="0" w:line="240" w:lineRule="auto"/>
              <w:rPr>
                <w:color w:val="auto"/>
              </w:rPr>
            </w:pPr>
            <w:r w:rsidRPr="009274E9">
              <w:rPr>
                <w:color w:val="auto"/>
              </w:rPr>
              <w:t>Jerry Sanders</w:t>
            </w:r>
          </w:p>
        </w:tc>
        <w:tc>
          <w:tcPr>
            <w:tcW w:w="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0E063D" w14:textId="41366420" w:rsidR="002C227F" w:rsidRPr="009274E9" w:rsidRDefault="00616C1A">
            <w:pPr>
              <w:widowControl w:val="0"/>
              <w:spacing w:before="0" w:line="240" w:lineRule="auto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</w:tbl>
    <w:p w14:paraId="187A6B29" w14:textId="77777777" w:rsidR="00D07EDC" w:rsidRDefault="00D07EDC">
      <w:pPr>
        <w:pBdr>
          <w:top w:val="nil"/>
          <w:left w:val="nil"/>
          <w:bottom w:val="nil"/>
          <w:right w:val="nil"/>
          <w:between w:val="nil"/>
        </w:pBdr>
        <w:spacing w:before="0"/>
      </w:pPr>
    </w:p>
    <w:p w14:paraId="2B6DB50D" w14:textId="77777777" w:rsidR="00D07EDC" w:rsidRDefault="00B916A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3" w:name="_3at9u9s4e0vp" w:colFirst="0" w:colLast="0"/>
      <w:bookmarkEnd w:id="3"/>
      <w:r>
        <w:t>Agenda</w:t>
      </w:r>
    </w:p>
    <w:p w14:paraId="2AC76D32" w14:textId="77777777" w:rsidR="00D07EDC" w:rsidRDefault="00B916AF">
      <w:pPr>
        <w:pStyle w:val="Heading2"/>
      </w:pPr>
      <w:bookmarkStart w:id="4" w:name="_n236bnkbanvo" w:colFirst="0" w:colLast="0"/>
      <w:bookmarkEnd w:id="4"/>
      <w:r>
        <w:t>Called to Order</w:t>
      </w:r>
    </w:p>
    <w:p w14:paraId="3FB4D6DA" w14:textId="65FDE8BD" w:rsidR="00D07EDC" w:rsidRPr="009274E9" w:rsidRDefault="00C00353">
      <w:pPr>
        <w:rPr>
          <w:color w:val="auto"/>
        </w:rPr>
      </w:pPr>
      <w:r w:rsidRPr="009274E9">
        <w:rPr>
          <w:color w:val="auto"/>
        </w:rPr>
        <w:t>President Jerry Sanders</w:t>
      </w:r>
      <w:r w:rsidR="00B916AF" w:rsidRPr="009274E9">
        <w:rPr>
          <w:color w:val="auto"/>
        </w:rPr>
        <w:t xml:space="preserve"> cal</w:t>
      </w:r>
      <w:r w:rsidR="006D57E9" w:rsidRPr="009274E9">
        <w:rPr>
          <w:color w:val="auto"/>
        </w:rPr>
        <w:t>led the meeting to order at 7:</w:t>
      </w:r>
      <w:r w:rsidR="009274E9" w:rsidRPr="009274E9">
        <w:rPr>
          <w:color w:val="auto"/>
        </w:rPr>
        <w:t>00</w:t>
      </w:r>
      <w:r w:rsidR="00B916AF" w:rsidRPr="009274E9">
        <w:rPr>
          <w:color w:val="auto"/>
        </w:rPr>
        <w:t xml:space="preserve">pm.  The pledge of </w:t>
      </w:r>
      <w:r w:rsidRPr="009274E9">
        <w:rPr>
          <w:color w:val="auto"/>
        </w:rPr>
        <w:t>Allegiance</w:t>
      </w:r>
      <w:r w:rsidR="00B916AF" w:rsidRPr="009274E9">
        <w:rPr>
          <w:color w:val="auto"/>
        </w:rPr>
        <w:t xml:space="preserve"> was recited by those in attendance.</w:t>
      </w:r>
    </w:p>
    <w:p w14:paraId="3C3B8182" w14:textId="711F3AAA" w:rsidR="00FD41EC" w:rsidRPr="00FD41EC" w:rsidRDefault="00B916AF" w:rsidP="00FD41EC">
      <w:pPr>
        <w:pStyle w:val="Heading2"/>
      </w:pPr>
      <w:bookmarkStart w:id="5" w:name="_a4mvndc5iebu" w:colFirst="0" w:colLast="0"/>
      <w:bookmarkEnd w:id="5"/>
      <w:r>
        <w:t>Secretary’s Report</w:t>
      </w:r>
    </w:p>
    <w:p w14:paraId="17059BF7" w14:textId="2A3B537C" w:rsidR="00557743" w:rsidRPr="00557743" w:rsidRDefault="00557743" w:rsidP="00557743">
      <w:pPr>
        <w:pStyle w:val="ListParagraph"/>
        <w:numPr>
          <w:ilvl w:val="0"/>
          <w:numId w:val="14"/>
        </w:numPr>
        <w:spacing w:before="0"/>
        <w:rPr>
          <w:color w:val="000000" w:themeColor="text1"/>
        </w:rPr>
      </w:pPr>
      <w:bookmarkStart w:id="6" w:name="_hrel6icqg0gw" w:colFirst="0" w:colLast="0"/>
      <w:bookmarkEnd w:id="6"/>
      <w:r w:rsidRPr="00557743">
        <w:rPr>
          <w:b/>
          <w:bCs/>
          <w:color w:val="000000" w:themeColor="text1"/>
        </w:rPr>
        <w:t>Motion</w:t>
      </w:r>
      <w:r w:rsidRPr="00557743">
        <w:rPr>
          <w:color w:val="000000" w:themeColor="text1"/>
        </w:rPr>
        <w:t xml:space="preserve"> by </w:t>
      </w:r>
      <w:r w:rsidR="00616C1A">
        <w:rPr>
          <w:color w:val="000000" w:themeColor="text1"/>
        </w:rPr>
        <w:t>Ben</w:t>
      </w:r>
      <w:r w:rsidRPr="00557743">
        <w:rPr>
          <w:color w:val="000000" w:themeColor="text1"/>
        </w:rPr>
        <w:t>: Abstain from the reading of</w:t>
      </w:r>
      <w:r w:rsidR="00206235">
        <w:rPr>
          <w:color w:val="000000" w:themeColor="text1"/>
        </w:rPr>
        <w:t xml:space="preserve"> </w:t>
      </w:r>
      <w:r w:rsidR="001220BF">
        <w:rPr>
          <w:color w:val="000000" w:themeColor="text1"/>
        </w:rPr>
        <w:t>minutes</w:t>
      </w:r>
      <w:r w:rsidRPr="00557743">
        <w:rPr>
          <w:color w:val="000000" w:themeColor="text1"/>
        </w:rPr>
        <w:t>.</w:t>
      </w:r>
    </w:p>
    <w:p w14:paraId="4D3D18CA" w14:textId="705F0C04" w:rsidR="00557743" w:rsidRPr="00557743" w:rsidRDefault="00557743" w:rsidP="00557743">
      <w:pPr>
        <w:spacing w:before="0"/>
        <w:ind w:left="720"/>
        <w:rPr>
          <w:color w:val="000000" w:themeColor="text1"/>
        </w:rPr>
      </w:pPr>
      <w:r w:rsidRPr="00557743">
        <w:rPr>
          <w:b/>
          <w:bCs/>
          <w:color w:val="000000" w:themeColor="text1"/>
        </w:rPr>
        <w:t>Seconded</w:t>
      </w:r>
      <w:r w:rsidRPr="00557743">
        <w:rPr>
          <w:color w:val="000000" w:themeColor="text1"/>
        </w:rPr>
        <w:t xml:space="preserve"> by </w:t>
      </w:r>
      <w:r w:rsidR="00616C1A">
        <w:rPr>
          <w:color w:val="000000" w:themeColor="text1"/>
        </w:rPr>
        <w:t>Desirae</w:t>
      </w:r>
      <w:r w:rsidRPr="00557743">
        <w:rPr>
          <w:color w:val="000000" w:themeColor="text1"/>
        </w:rPr>
        <w:t>.</w:t>
      </w:r>
    </w:p>
    <w:p w14:paraId="50D474EC" w14:textId="5B33E761" w:rsidR="00557743" w:rsidRPr="00557743" w:rsidRDefault="00557743" w:rsidP="00557743">
      <w:pPr>
        <w:spacing w:before="0"/>
        <w:ind w:left="720"/>
        <w:rPr>
          <w:color w:val="000000" w:themeColor="text1"/>
        </w:rPr>
      </w:pPr>
      <w:r w:rsidRPr="00557743">
        <w:rPr>
          <w:color w:val="000000" w:themeColor="text1"/>
        </w:rPr>
        <w:t xml:space="preserve">Motion </w:t>
      </w:r>
      <w:r w:rsidRPr="00557743">
        <w:rPr>
          <w:b/>
          <w:bCs/>
          <w:color w:val="00B050"/>
        </w:rPr>
        <w:t>Passed</w:t>
      </w:r>
      <w:r w:rsidRPr="00557743">
        <w:rPr>
          <w:color w:val="000000" w:themeColor="text1"/>
        </w:rPr>
        <w:t>.</w:t>
      </w:r>
    </w:p>
    <w:p w14:paraId="0196567B" w14:textId="77777777" w:rsidR="00557743" w:rsidRDefault="00557743" w:rsidP="00557743">
      <w:pPr>
        <w:spacing w:before="0"/>
        <w:ind w:left="720"/>
      </w:pPr>
    </w:p>
    <w:p w14:paraId="7F8070DD" w14:textId="33EB8DF1" w:rsidR="00557743" w:rsidRPr="00557743" w:rsidRDefault="00557743" w:rsidP="00557743">
      <w:pPr>
        <w:spacing w:before="0"/>
        <w:ind w:left="720"/>
        <w:rPr>
          <w:color w:val="000000" w:themeColor="text1"/>
        </w:rPr>
      </w:pPr>
      <w:r>
        <w:t xml:space="preserve">2. </w:t>
      </w:r>
      <w:r w:rsidRPr="00557743">
        <w:rPr>
          <w:b/>
          <w:bCs/>
          <w:color w:val="000000" w:themeColor="text1"/>
        </w:rPr>
        <w:t>Motion</w:t>
      </w:r>
      <w:r w:rsidRPr="00557743">
        <w:rPr>
          <w:color w:val="000000" w:themeColor="text1"/>
        </w:rPr>
        <w:t xml:space="preserve"> by </w:t>
      </w:r>
      <w:r w:rsidR="00616C1A">
        <w:rPr>
          <w:color w:val="000000" w:themeColor="text1"/>
        </w:rPr>
        <w:t>Kayleigh</w:t>
      </w:r>
      <w:r w:rsidRPr="00557743">
        <w:rPr>
          <w:color w:val="000000" w:themeColor="text1"/>
        </w:rPr>
        <w:t>: Approve the minutes as submitted</w:t>
      </w:r>
      <w:r w:rsidR="00616C1A">
        <w:rPr>
          <w:color w:val="000000" w:themeColor="text1"/>
        </w:rPr>
        <w:t xml:space="preserve"> with Jeremy calling order to meeting.</w:t>
      </w:r>
    </w:p>
    <w:p w14:paraId="7D76D9B9" w14:textId="4B9D0B09" w:rsidR="00557743" w:rsidRPr="00557743" w:rsidRDefault="00557743" w:rsidP="00557743">
      <w:pPr>
        <w:spacing w:before="0"/>
        <w:ind w:left="720"/>
        <w:rPr>
          <w:color w:val="000000" w:themeColor="text1"/>
        </w:rPr>
      </w:pPr>
      <w:r w:rsidRPr="00557743">
        <w:rPr>
          <w:b/>
          <w:bCs/>
          <w:color w:val="000000" w:themeColor="text1"/>
        </w:rPr>
        <w:t>Seconded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 w:rsidR="00616C1A">
        <w:rPr>
          <w:color w:val="000000" w:themeColor="text1"/>
        </w:rPr>
        <w:t>Desirae</w:t>
      </w:r>
      <w:r w:rsidRPr="00557743">
        <w:rPr>
          <w:color w:val="000000" w:themeColor="text1"/>
        </w:rPr>
        <w:t>.</w:t>
      </w:r>
    </w:p>
    <w:p w14:paraId="1F5EDBD0" w14:textId="168A6A24" w:rsidR="00D07EDC" w:rsidRPr="00557743" w:rsidRDefault="00557743" w:rsidP="00557743">
      <w:pPr>
        <w:spacing w:before="0"/>
        <w:ind w:left="720"/>
        <w:rPr>
          <w:color w:val="000000" w:themeColor="text1"/>
        </w:rPr>
      </w:pPr>
      <w:r w:rsidRPr="00557743">
        <w:rPr>
          <w:color w:val="000000" w:themeColor="text1"/>
        </w:rPr>
        <w:t xml:space="preserve">Motion </w:t>
      </w:r>
      <w:r w:rsidRPr="00557743">
        <w:rPr>
          <w:b/>
          <w:bCs/>
          <w:color w:val="00B050"/>
        </w:rPr>
        <w:t>Passed.</w:t>
      </w:r>
    </w:p>
    <w:p w14:paraId="031A90F2" w14:textId="68AECBE3" w:rsidR="00EC3702" w:rsidRPr="00397233" w:rsidRDefault="00B916AF" w:rsidP="00397233">
      <w:pPr>
        <w:pStyle w:val="Heading2"/>
      </w:pPr>
      <w:r>
        <w:t>Financial Report</w:t>
      </w:r>
    </w:p>
    <w:p w14:paraId="4C0F2785" w14:textId="29836EF5" w:rsidR="00557743" w:rsidRPr="00557743" w:rsidRDefault="00557743" w:rsidP="00557743">
      <w:pPr>
        <w:pStyle w:val="ListParagraph"/>
        <w:numPr>
          <w:ilvl w:val="0"/>
          <w:numId w:val="15"/>
        </w:numPr>
        <w:spacing w:before="0"/>
        <w:rPr>
          <w:color w:val="000000" w:themeColor="text1"/>
        </w:rPr>
      </w:pPr>
      <w:r w:rsidRPr="00557743">
        <w:rPr>
          <w:b/>
          <w:bCs/>
          <w:color w:val="000000" w:themeColor="text1"/>
        </w:rPr>
        <w:t xml:space="preserve">Motion </w:t>
      </w:r>
      <w:r w:rsidRPr="00557743">
        <w:rPr>
          <w:color w:val="000000" w:themeColor="text1"/>
        </w:rPr>
        <w:t>by</w:t>
      </w:r>
      <w:r w:rsidR="001220BF">
        <w:rPr>
          <w:color w:val="000000" w:themeColor="text1"/>
        </w:rPr>
        <w:t xml:space="preserve"> </w:t>
      </w:r>
      <w:r w:rsidR="00616C1A">
        <w:rPr>
          <w:color w:val="000000" w:themeColor="text1"/>
        </w:rPr>
        <w:t>Brian</w:t>
      </w:r>
      <w:r w:rsidRPr="00557743">
        <w:rPr>
          <w:color w:val="000000" w:themeColor="text1"/>
        </w:rPr>
        <w:t>: Accept the financial report.</w:t>
      </w:r>
      <w:r w:rsidRPr="00557743">
        <w:rPr>
          <w:color w:val="000000" w:themeColor="text1"/>
        </w:rPr>
        <w:br/>
      </w:r>
      <w:r w:rsidRPr="00557743">
        <w:rPr>
          <w:b/>
          <w:bCs/>
          <w:color w:val="000000" w:themeColor="text1"/>
        </w:rPr>
        <w:t>Seconded</w:t>
      </w:r>
      <w:r w:rsidRPr="00557743">
        <w:rPr>
          <w:color w:val="000000" w:themeColor="text1"/>
        </w:rPr>
        <w:t xml:space="preserve"> by</w:t>
      </w:r>
      <w:r w:rsidR="001220BF">
        <w:rPr>
          <w:color w:val="000000" w:themeColor="text1"/>
        </w:rPr>
        <w:t xml:space="preserve"> </w:t>
      </w:r>
      <w:r w:rsidR="00616C1A">
        <w:rPr>
          <w:color w:val="000000" w:themeColor="text1"/>
        </w:rPr>
        <w:t>Mitch</w:t>
      </w:r>
      <w:r w:rsidRPr="00557743">
        <w:rPr>
          <w:color w:val="000000" w:themeColor="text1"/>
        </w:rPr>
        <w:t>:</w:t>
      </w:r>
      <w:r w:rsidRPr="00557743">
        <w:rPr>
          <w:color w:val="000000" w:themeColor="text1"/>
        </w:rPr>
        <w:br/>
        <w:t xml:space="preserve">Motion </w:t>
      </w:r>
      <w:r w:rsidRPr="00557743">
        <w:rPr>
          <w:b/>
          <w:bCs/>
          <w:color w:val="00B050"/>
        </w:rPr>
        <w:t>Passed</w:t>
      </w:r>
      <w:r w:rsidRPr="00557743">
        <w:rPr>
          <w:color w:val="000000" w:themeColor="text1"/>
        </w:rPr>
        <w:t>.</w:t>
      </w:r>
    </w:p>
    <w:p w14:paraId="262F631F" w14:textId="5DAAB849" w:rsidR="006970CB" w:rsidRPr="00616C1A" w:rsidRDefault="00557743" w:rsidP="00557743">
      <w:pPr>
        <w:pStyle w:val="ListParagraph"/>
        <w:numPr>
          <w:ilvl w:val="0"/>
          <w:numId w:val="15"/>
        </w:numPr>
        <w:spacing w:before="0"/>
        <w:rPr>
          <w:color w:val="000000" w:themeColor="text1"/>
        </w:rPr>
      </w:pPr>
      <w:r w:rsidRPr="00557743">
        <w:rPr>
          <w:b/>
          <w:bCs/>
          <w:color w:val="000000" w:themeColor="text1"/>
        </w:rPr>
        <w:t>Motion</w:t>
      </w:r>
      <w:r w:rsidRPr="00557743">
        <w:rPr>
          <w:color w:val="000000" w:themeColor="text1"/>
        </w:rPr>
        <w:t xml:space="preserve"> by</w:t>
      </w:r>
      <w:r w:rsidR="001220BF">
        <w:rPr>
          <w:color w:val="000000" w:themeColor="text1"/>
        </w:rPr>
        <w:t xml:space="preserve"> Brian</w:t>
      </w:r>
      <w:r w:rsidRPr="00557743">
        <w:rPr>
          <w:color w:val="000000" w:themeColor="text1"/>
        </w:rPr>
        <w:t xml:space="preserve">: </w:t>
      </w:r>
      <w:r w:rsidR="00616C1A">
        <w:rPr>
          <w:color w:val="000000" w:themeColor="text1"/>
        </w:rPr>
        <w:t>Pay CV electric from money market for campgrounds.  Grant money will replace the funds.</w:t>
      </w:r>
      <w:r w:rsidRPr="00557743">
        <w:rPr>
          <w:color w:val="000000" w:themeColor="text1"/>
        </w:rPr>
        <w:br/>
      </w:r>
      <w:r w:rsidRPr="00557743">
        <w:rPr>
          <w:b/>
          <w:bCs/>
          <w:color w:val="000000" w:themeColor="text1"/>
        </w:rPr>
        <w:t>Seconded</w:t>
      </w:r>
      <w:r w:rsidRPr="00557743">
        <w:rPr>
          <w:color w:val="000000" w:themeColor="text1"/>
        </w:rPr>
        <w:t xml:space="preserve"> by</w:t>
      </w:r>
      <w:r w:rsidR="001220BF">
        <w:rPr>
          <w:color w:val="000000" w:themeColor="text1"/>
        </w:rPr>
        <w:t xml:space="preserve"> </w:t>
      </w:r>
      <w:r w:rsidR="00616C1A">
        <w:rPr>
          <w:color w:val="000000" w:themeColor="text1"/>
        </w:rPr>
        <w:t>Renae</w:t>
      </w:r>
      <w:r w:rsidRPr="00557743">
        <w:rPr>
          <w:color w:val="000000" w:themeColor="text1"/>
        </w:rPr>
        <w:t>:</w:t>
      </w:r>
      <w:r w:rsidRPr="00557743">
        <w:rPr>
          <w:color w:val="000000" w:themeColor="text1"/>
        </w:rPr>
        <w:br/>
        <w:t xml:space="preserve">Motion </w:t>
      </w:r>
      <w:r w:rsidRPr="00557743">
        <w:rPr>
          <w:b/>
          <w:bCs/>
          <w:color w:val="00B050"/>
        </w:rPr>
        <w:t>Passed</w:t>
      </w:r>
      <w:r w:rsidRPr="00557743">
        <w:rPr>
          <w:color w:val="00B050"/>
        </w:rPr>
        <w:t>.</w:t>
      </w:r>
    </w:p>
    <w:p w14:paraId="5B8E67B3" w14:textId="3D717400" w:rsidR="00616C1A" w:rsidRPr="00557743" w:rsidRDefault="00616C1A" w:rsidP="00616C1A">
      <w:pPr>
        <w:pStyle w:val="ListParagraph"/>
        <w:numPr>
          <w:ilvl w:val="0"/>
          <w:numId w:val="15"/>
        </w:numPr>
        <w:spacing w:before="0"/>
        <w:rPr>
          <w:color w:val="000000" w:themeColor="text1"/>
        </w:rPr>
      </w:pPr>
      <w:r w:rsidRPr="00557743">
        <w:rPr>
          <w:b/>
          <w:bCs/>
          <w:color w:val="000000" w:themeColor="text1"/>
        </w:rPr>
        <w:t>Motion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Gary</w:t>
      </w:r>
      <w:r w:rsidRPr="00557743">
        <w:rPr>
          <w:color w:val="000000" w:themeColor="text1"/>
        </w:rPr>
        <w:t xml:space="preserve">: </w:t>
      </w:r>
      <w:r>
        <w:rPr>
          <w:color w:val="000000" w:themeColor="text1"/>
        </w:rPr>
        <w:t>Pay the bills.</w:t>
      </w:r>
      <w:r w:rsidRPr="00557743">
        <w:rPr>
          <w:color w:val="000000" w:themeColor="text1"/>
        </w:rPr>
        <w:br/>
      </w:r>
      <w:r w:rsidRPr="00557743">
        <w:rPr>
          <w:b/>
          <w:bCs/>
          <w:color w:val="000000" w:themeColor="text1"/>
        </w:rPr>
        <w:t>Seconded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Brian</w:t>
      </w:r>
      <w:r w:rsidRPr="00557743">
        <w:rPr>
          <w:color w:val="000000" w:themeColor="text1"/>
        </w:rPr>
        <w:t>:</w:t>
      </w:r>
      <w:r w:rsidRPr="00557743">
        <w:rPr>
          <w:color w:val="000000" w:themeColor="text1"/>
        </w:rPr>
        <w:br/>
        <w:t xml:space="preserve">Motion </w:t>
      </w:r>
      <w:r w:rsidRPr="00557743">
        <w:rPr>
          <w:b/>
          <w:bCs/>
          <w:color w:val="00B050"/>
        </w:rPr>
        <w:t>Passed</w:t>
      </w:r>
      <w:r w:rsidRPr="00557743">
        <w:rPr>
          <w:color w:val="00B050"/>
        </w:rPr>
        <w:t>.</w:t>
      </w:r>
    </w:p>
    <w:p w14:paraId="40E67BAA" w14:textId="505615F8" w:rsidR="003C359D" w:rsidRPr="00397233" w:rsidRDefault="00397233" w:rsidP="00397233">
      <w:pPr>
        <w:pStyle w:val="ListParagraph"/>
        <w:numPr>
          <w:ilvl w:val="0"/>
          <w:numId w:val="15"/>
        </w:numPr>
        <w:spacing w:before="0"/>
        <w:rPr>
          <w:color w:val="000000" w:themeColor="text1"/>
        </w:rPr>
      </w:pPr>
      <w:r w:rsidRPr="00557743">
        <w:rPr>
          <w:b/>
          <w:bCs/>
          <w:color w:val="000000" w:themeColor="text1"/>
        </w:rPr>
        <w:t>Motion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Mitch</w:t>
      </w:r>
      <w:r w:rsidRPr="00557743">
        <w:rPr>
          <w:color w:val="000000" w:themeColor="text1"/>
        </w:rPr>
        <w:t xml:space="preserve">: </w:t>
      </w:r>
      <w:r>
        <w:rPr>
          <w:color w:val="000000" w:themeColor="text1"/>
        </w:rPr>
        <w:t>Disconnect the extra phone</w:t>
      </w:r>
      <w:r>
        <w:rPr>
          <w:color w:val="000000" w:themeColor="text1"/>
        </w:rPr>
        <w:t>.</w:t>
      </w:r>
      <w:r w:rsidRPr="00557743">
        <w:rPr>
          <w:color w:val="000000" w:themeColor="text1"/>
        </w:rPr>
        <w:br/>
      </w:r>
      <w:r w:rsidRPr="00557743">
        <w:rPr>
          <w:b/>
          <w:bCs/>
          <w:color w:val="000000" w:themeColor="text1"/>
        </w:rPr>
        <w:t>Seconded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Brian</w:t>
      </w:r>
      <w:r w:rsidRPr="00557743">
        <w:rPr>
          <w:color w:val="000000" w:themeColor="text1"/>
        </w:rPr>
        <w:t>:</w:t>
      </w:r>
      <w:r w:rsidRPr="00557743">
        <w:rPr>
          <w:color w:val="000000" w:themeColor="text1"/>
        </w:rPr>
        <w:br/>
        <w:t xml:space="preserve">Motion </w:t>
      </w:r>
      <w:r w:rsidRPr="00557743">
        <w:rPr>
          <w:b/>
          <w:bCs/>
          <w:color w:val="00B050"/>
        </w:rPr>
        <w:t>Passed</w:t>
      </w:r>
      <w:r w:rsidRPr="00557743">
        <w:rPr>
          <w:color w:val="00B050"/>
        </w:rPr>
        <w:t>.</w:t>
      </w:r>
    </w:p>
    <w:p w14:paraId="5425E590" w14:textId="00B36355" w:rsidR="00DF1748" w:rsidRPr="00323431" w:rsidRDefault="003C359D" w:rsidP="00323431">
      <w:pPr>
        <w:pStyle w:val="Heading2"/>
      </w:pPr>
      <w:r>
        <w:t>Guests:</w:t>
      </w:r>
    </w:p>
    <w:p w14:paraId="650F8C1F" w14:textId="77777777" w:rsidR="00616C1A" w:rsidRPr="00616C1A" w:rsidRDefault="00616C1A" w:rsidP="00206235">
      <w:pPr>
        <w:pStyle w:val="Heading2"/>
        <w:numPr>
          <w:ilvl w:val="0"/>
          <w:numId w:val="11"/>
        </w:numPr>
        <w:rPr>
          <w:rFonts w:ascii="Open Sans" w:hAnsi="Open Sans"/>
          <w:color w:val="auto"/>
          <w:sz w:val="22"/>
          <w:szCs w:val="22"/>
        </w:rPr>
      </w:pPr>
      <w:r>
        <w:rPr>
          <w:color w:val="auto"/>
        </w:rPr>
        <w:t>Dave Fine &amp; Vince Sutter-7:30pm</w:t>
      </w:r>
    </w:p>
    <w:p w14:paraId="6AD111E8" w14:textId="77777777" w:rsidR="00616C1A" w:rsidRPr="00616C1A" w:rsidRDefault="00616C1A" w:rsidP="00616C1A">
      <w:pPr>
        <w:pStyle w:val="Heading2"/>
        <w:numPr>
          <w:ilvl w:val="1"/>
          <w:numId w:val="11"/>
        </w:numPr>
        <w:rPr>
          <w:rFonts w:ascii="Open Sans" w:hAnsi="Open Sans"/>
          <w:color w:val="auto"/>
          <w:sz w:val="22"/>
          <w:szCs w:val="22"/>
        </w:rPr>
      </w:pPr>
      <w:r>
        <w:rPr>
          <w:color w:val="auto"/>
        </w:rPr>
        <w:t>Christmas Cruise Thru would like a calendar of events.</w:t>
      </w:r>
    </w:p>
    <w:p w14:paraId="53D478B6" w14:textId="1927B928" w:rsidR="00616C1A" w:rsidRPr="008400E6" w:rsidRDefault="00616C1A" w:rsidP="008400E6">
      <w:pPr>
        <w:spacing w:before="0"/>
        <w:rPr>
          <w:color w:val="000000" w:themeColor="text1"/>
        </w:rPr>
      </w:pPr>
    </w:p>
    <w:p w14:paraId="3E5C9881" w14:textId="2A509CE4" w:rsidR="00D07EDC" w:rsidRPr="00616C1A" w:rsidRDefault="00616C1A" w:rsidP="008400E6">
      <w:pPr>
        <w:pStyle w:val="ListParagraph"/>
        <w:numPr>
          <w:ilvl w:val="0"/>
          <w:numId w:val="11"/>
        </w:numPr>
        <w:spacing w:before="0"/>
        <w:rPr>
          <w:color w:val="000000" w:themeColor="text1"/>
        </w:rPr>
      </w:pPr>
      <w:r w:rsidRPr="00557743">
        <w:rPr>
          <w:b/>
          <w:bCs/>
          <w:color w:val="000000" w:themeColor="text1"/>
        </w:rPr>
        <w:t>Motion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Mitch</w:t>
      </w:r>
      <w:r w:rsidRPr="00557743">
        <w:rPr>
          <w:color w:val="000000" w:themeColor="text1"/>
        </w:rPr>
        <w:t xml:space="preserve">: </w:t>
      </w:r>
      <w:r>
        <w:rPr>
          <w:color w:val="000000" w:themeColor="text1"/>
        </w:rPr>
        <w:t>Sign the contract.  We have to notify them by October 1</w:t>
      </w:r>
      <w:r w:rsidRPr="00616C1A">
        <w:rPr>
          <w:color w:val="000000" w:themeColor="text1"/>
          <w:vertAlign w:val="superscript"/>
        </w:rPr>
        <w:t>st</w:t>
      </w:r>
      <w:r>
        <w:rPr>
          <w:color w:val="000000" w:themeColor="text1"/>
        </w:rPr>
        <w:t xml:space="preserve"> for setup in the Multipurpose Building.</w:t>
      </w:r>
      <w:r w:rsidRPr="00557743">
        <w:rPr>
          <w:color w:val="000000" w:themeColor="text1"/>
        </w:rPr>
        <w:br/>
      </w:r>
      <w:r w:rsidRPr="00557743">
        <w:rPr>
          <w:b/>
          <w:bCs/>
          <w:color w:val="000000" w:themeColor="text1"/>
        </w:rPr>
        <w:t>Seconded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Ethan</w:t>
      </w:r>
      <w:r w:rsidRPr="00557743">
        <w:rPr>
          <w:color w:val="000000" w:themeColor="text1"/>
        </w:rPr>
        <w:t>:</w:t>
      </w:r>
      <w:r w:rsidRPr="00557743">
        <w:rPr>
          <w:color w:val="000000" w:themeColor="text1"/>
        </w:rPr>
        <w:br/>
        <w:t xml:space="preserve">Motion </w:t>
      </w:r>
      <w:r w:rsidRPr="00557743">
        <w:rPr>
          <w:b/>
          <w:bCs/>
          <w:color w:val="00B050"/>
        </w:rPr>
        <w:t>Passed</w:t>
      </w:r>
      <w:r w:rsidRPr="00557743">
        <w:rPr>
          <w:color w:val="00B050"/>
        </w:rPr>
        <w:t>.</w:t>
      </w:r>
      <w:r w:rsidR="00B916AF" w:rsidRPr="00616C1A">
        <w:rPr>
          <w:color w:val="auto"/>
        </w:rPr>
        <w:br/>
      </w:r>
    </w:p>
    <w:p w14:paraId="015355D9" w14:textId="77777777" w:rsidR="00D07EDC" w:rsidRDefault="00B916AF">
      <w:pPr>
        <w:pStyle w:val="Heading2"/>
      </w:pPr>
      <w:bookmarkStart w:id="7" w:name="_aoyy7cdlyo5l" w:colFirst="0" w:colLast="0"/>
      <w:bookmarkEnd w:id="7"/>
      <w:r>
        <w:t>Correspondence:</w:t>
      </w:r>
    </w:p>
    <w:p w14:paraId="0DD11EDD" w14:textId="3F2F499E" w:rsidR="00D07EDC" w:rsidRPr="009274E9" w:rsidRDefault="002C54DE" w:rsidP="00A20A28">
      <w:pPr>
        <w:numPr>
          <w:ilvl w:val="0"/>
          <w:numId w:val="5"/>
        </w:numPr>
        <w:rPr>
          <w:color w:val="auto"/>
        </w:rPr>
      </w:pPr>
      <w:r w:rsidRPr="009274E9">
        <w:rPr>
          <w:color w:val="auto"/>
        </w:rPr>
        <w:t xml:space="preserve"> </w:t>
      </w:r>
      <w:r w:rsidR="008400E6">
        <w:rPr>
          <w:color w:val="auto"/>
        </w:rPr>
        <w:t>Thank you letter from Lavon Wiles family.</w:t>
      </w:r>
    </w:p>
    <w:p w14:paraId="2A99AC4D" w14:textId="77777777" w:rsidR="00D07EDC" w:rsidRDefault="00B916AF">
      <w:pPr>
        <w:pStyle w:val="Heading2"/>
      </w:pPr>
      <w:bookmarkStart w:id="8" w:name="_okgudxo4l5b2" w:colFirst="0" w:colLast="0"/>
      <w:bookmarkEnd w:id="8"/>
      <w:r>
        <w:t>Committees:</w:t>
      </w:r>
    </w:p>
    <w:p w14:paraId="142A3EF1" w14:textId="6C9BBF8C" w:rsidR="000D3FA1" w:rsidRDefault="00616C1A" w:rsidP="00206235">
      <w:pPr>
        <w:numPr>
          <w:ilvl w:val="0"/>
          <w:numId w:val="6"/>
        </w:numPr>
        <w:rPr>
          <w:color w:val="auto"/>
        </w:rPr>
      </w:pPr>
      <w:r>
        <w:rPr>
          <w:color w:val="auto"/>
        </w:rPr>
        <w:t>E-board: Changes to how the e-board members are chosen.  Do we do it by years of experience?  Do we do it by townships?  Tried to configure a new way to have an experience executive board.</w:t>
      </w:r>
    </w:p>
    <w:p w14:paraId="1238E8B4" w14:textId="49FD6826" w:rsidR="00616C1A" w:rsidRPr="00557743" w:rsidRDefault="00616C1A" w:rsidP="00616C1A">
      <w:pPr>
        <w:pStyle w:val="ListParagraph"/>
        <w:numPr>
          <w:ilvl w:val="0"/>
          <w:numId w:val="6"/>
        </w:numPr>
        <w:spacing w:before="0"/>
        <w:rPr>
          <w:color w:val="000000" w:themeColor="text1"/>
        </w:rPr>
      </w:pPr>
      <w:r w:rsidRPr="00557743">
        <w:rPr>
          <w:b/>
          <w:bCs/>
          <w:color w:val="000000" w:themeColor="text1"/>
        </w:rPr>
        <w:t>Motion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Carol</w:t>
      </w:r>
      <w:r w:rsidRPr="00557743">
        <w:rPr>
          <w:color w:val="000000" w:themeColor="text1"/>
        </w:rPr>
        <w:t xml:space="preserve">: </w:t>
      </w:r>
      <w:r>
        <w:rPr>
          <w:color w:val="000000" w:themeColor="text1"/>
        </w:rPr>
        <w:t>E-board is chosen by township and no first-year members.</w:t>
      </w:r>
      <w:r w:rsidRPr="00557743">
        <w:rPr>
          <w:color w:val="000000" w:themeColor="text1"/>
        </w:rPr>
        <w:br/>
      </w:r>
      <w:r w:rsidRPr="00557743">
        <w:rPr>
          <w:b/>
          <w:bCs/>
          <w:color w:val="000000" w:themeColor="text1"/>
        </w:rPr>
        <w:t>Seconded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Desirae</w:t>
      </w:r>
      <w:r w:rsidRPr="00557743">
        <w:rPr>
          <w:color w:val="000000" w:themeColor="text1"/>
        </w:rPr>
        <w:t>:</w:t>
      </w:r>
      <w:r w:rsidRPr="00557743">
        <w:rPr>
          <w:color w:val="000000" w:themeColor="text1"/>
        </w:rPr>
        <w:br/>
        <w:t xml:space="preserve">Motion </w:t>
      </w:r>
      <w:r w:rsidRPr="00557743">
        <w:rPr>
          <w:b/>
          <w:bCs/>
          <w:color w:val="00B050"/>
        </w:rPr>
        <w:t>Passed</w:t>
      </w:r>
      <w:r w:rsidRPr="00557743">
        <w:rPr>
          <w:color w:val="00B050"/>
        </w:rPr>
        <w:t>.</w:t>
      </w:r>
    </w:p>
    <w:p w14:paraId="36FFE675" w14:textId="4C4C1F19" w:rsidR="00616C1A" w:rsidRPr="00206235" w:rsidRDefault="00616C1A" w:rsidP="00206235">
      <w:pPr>
        <w:numPr>
          <w:ilvl w:val="0"/>
          <w:numId w:val="6"/>
        </w:numPr>
        <w:rPr>
          <w:color w:val="auto"/>
        </w:rPr>
      </w:pPr>
      <w:r>
        <w:rPr>
          <w:color w:val="auto"/>
        </w:rPr>
        <w:t>Hogs: Discuss with Teresa about the ractopamine.</w:t>
      </w:r>
    </w:p>
    <w:p w14:paraId="15D78B59" w14:textId="77777777" w:rsidR="00D07EDC" w:rsidRDefault="00B916AF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sz w:val="36"/>
          <w:szCs w:val="36"/>
        </w:rPr>
      </w:pPr>
      <w:r>
        <w:lastRenderedPageBreak/>
        <w:t>Old Business</w:t>
      </w:r>
    </w:p>
    <w:p w14:paraId="10F38AC5" w14:textId="7D25382C" w:rsidR="00616C1A" w:rsidRDefault="00616C1A" w:rsidP="00616C1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auto"/>
        </w:rPr>
      </w:pPr>
      <w:bookmarkStart w:id="9" w:name="_kxzde1sl79s3" w:colFirst="0" w:colLast="0"/>
      <w:bookmarkEnd w:id="9"/>
      <w:r>
        <w:rPr>
          <w:color w:val="auto"/>
        </w:rPr>
        <w:t>Defiance County Livestock Sale Committee Book Contracts.  Same price $1,200.  December 1-November 30</w:t>
      </w:r>
      <w:r w:rsidRPr="00616C1A">
        <w:rPr>
          <w:color w:val="auto"/>
          <w:vertAlign w:val="superscript"/>
        </w:rPr>
        <w:t>th</w:t>
      </w:r>
      <w:r>
        <w:rPr>
          <w:color w:val="auto"/>
        </w:rPr>
        <w:t>.  $2,000 extra during fair week.</w:t>
      </w:r>
    </w:p>
    <w:p w14:paraId="17E8F18A" w14:textId="49C8FA56" w:rsidR="00616C1A" w:rsidRDefault="00616C1A" w:rsidP="00616C1A">
      <w:pPr>
        <w:pStyle w:val="ListParagraph"/>
        <w:spacing w:before="0"/>
        <w:rPr>
          <w:color w:val="00B050"/>
        </w:rPr>
      </w:pPr>
      <w:r w:rsidRPr="00557743">
        <w:rPr>
          <w:b/>
          <w:bCs/>
          <w:color w:val="000000" w:themeColor="text1"/>
        </w:rPr>
        <w:t>Motion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Breanna</w:t>
      </w:r>
      <w:r w:rsidRPr="00557743">
        <w:rPr>
          <w:color w:val="000000" w:themeColor="text1"/>
        </w:rPr>
        <w:t xml:space="preserve">: </w:t>
      </w:r>
      <w:r>
        <w:rPr>
          <w:color w:val="000000" w:themeColor="text1"/>
        </w:rPr>
        <w:t>Approve both contracts for Julie 2020-2021.</w:t>
      </w:r>
      <w:r w:rsidRPr="00557743">
        <w:rPr>
          <w:color w:val="000000" w:themeColor="text1"/>
        </w:rPr>
        <w:br/>
      </w:r>
      <w:r w:rsidRPr="00557743">
        <w:rPr>
          <w:b/>
          <w:bCs/>
          <w:color w:val="000000" w:themeColor="text1"/>
        </w:rPr>
        <w:t>Seconded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Desirae.</w:t>
      </w:r>
      <w:r w:rsidRPr="00557743">
        <w:rPr>
          <w:color w:val="000000" w:themeColor="text1"/>
        </w:rPr>
        <w:br/>
        <w:t xml:space="preserve">Motion </w:t>
      </w:r>
      <w:r w:rsidRPr="00557743">
        <w:rPr>
          <w:b/>
          <w:bCs/>
          <w:color w:val="00B050"/>
        </w:rPr>
        <w:t>Passed</w:t>
      </w:r>
      <w:r w:rsidRPr="00557743">
        <w:rPr>
          <w:color w:val="00B050"/>
        </w:rPr>
        <w:t>.</w:t>
      </w:r>
    </w:p>
    <w:p w14:paraId="3E388E42" w14:textId="1AB64BBA" w:rsidR="00616C1A" w:rsidRDefault="00616C1A" w:rsidP="00616C1A">
      <w:pPr>
        <w:pStyle w:val="ListParagraph"/>
        <w:spacing w:before="0"/>
        <w:rPr>
          <w:color w:val="000000" w:themeColor="text1"/>
        </w:rPr>
      </w:pPr>
    </w:p>
    <w:p w14:paraId="5E83D890" w14:textId="0D3AD5DE" w:rsidR="00616C1A" w:rsidRPr="00616C1A" w:rsidRDefault="00616C1A" w:rsidP="00616C1A">
      <w:pPr>
        <w:pStyle w:val="ListParagraph"/>
        <w:numPr>
          <w:ilvl w:val="0"/>
          <w:numId w:val="1"/>
        </w:numPr>
        <w:spacing w:before="0"/>
        <w:rPr>
          <w:color w:val="000000" w:themeColor="text1"/>
        </w:rPr>
      </w:pPr>
      <w:r>
        <w:rPr>
          <w:color w:val="000000" w:themeColor="text1"/>
        </w:rPr>
        <w:t xml:space="preserve">Grant money for </w:t>
      </w:r>
      <w:proofErr w:type="spellStart"/>
      <w:r>
        <w:rPr>
          <w:color w:val="000000" w:themeColor="text1"/>
        </w:rPr>
        <w:t>Covid</w:t>
      </w:r>
      <w:proofErr w:type="spellEnd"/>
      <w:r>
        <w:rPr>
          <w:color w:val="000000" w:themeColor="text1"/>
        </w:rPr>
        <w:t xml:space="preserve"> from the Commissioners does not seem to be available as originally thought.</w:t>
      </w:r>
    </w:p>
    <w:p w14:paraId="7D4F3A9F" w14:textId="77777777" w:rsidR="00D07EDC" w:rsidRDefault="00B916AF">
      <w:pPr>
        <w:pStyle w:val="Heading2"/>
        <w:pBdr>
          <w:top w:val="nil"/>
          <w:left w:val="nil"/>
          <w:bottom w:val="nil"/>
          <w:right w:val="nil"/>
          <w:between w:val="nil"/>
        </w:pBdr>
      </w:pPr>
      <w:r>
        <w:t>New Business</w:t>
      </w:r>
    </w:p>
    <w:p w14:paraId="0DBE9ED4" w14:textId="711F2E7B" w:rsidR="00285CAE" w:rsidRDefault="00616C1A" w:rsidP="00206235">
      <w:pPr>
        <w:pStyle w:val="ListParagraph"/>
        <w:numPr>
          <w:ilvl w:val="0"/>
          <w:numId w:val="12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>Swearing of the new directors: Ben, Yvonne, David, Larry</w:t>
      </w:r>
    </w:p>
    <w:p w14:paraId="54471A9F" w14:textId="4A313711" w:rsidR="00616C1A" w:rsidRDefault="00616C1A" w:rsidP="00206235">
      <w:pPr>
        <w:pStyle w:val="ListParagraph"/>
        <w:numPr>
          <w:ilvl w:val="0"/>
          <w:numId w:val="12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>Winterizing: Meeting with City Water Department Thursday, 8am for meter clarifications at the Livestock gate.</w:t>
      </w:r>
    </w:p>
    <w:p w14:paraId="20864C30" w14:textId="3E802C58" w:rsidR="00616C1A" w:rsidRDefault="00616C1A" w:rsidP="00616C1A">
      <w:pPr>
        <w:pStyle w:val="ListParagraph"/>
        <w:numPr>
          <w:ilvl w:val="0"/>
          <w:numId w:val="12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>Grounds: Winterizing needs to be finished in the bathrooms &amp; showers.  Almost everything is ready for antifreeze.  Toilets need plunged.  Horseshoe pit still needs full attention. Date for winterizing: Saturday, November 14</w:t>
      </w:r>
      <w:r w:rsidRPr="00616C1A">
        <w:rPr>
          <w:bCs/>
          <w:color w:val="000000" w:themeColor="text1"/>
          <w:vertAlign w:val="superscript"/>
        </w:rPr>
        <w:t>th</w:t>
      </w:r>
      <w:r>
        <w:rPr>
          <w:bCs/>
          <w:color w:val="000000" w:themeColor="text1"/>
        </w:rPr>
        <w:t xml:space="preserve"> @ 9:00am…Jeremy, Brian, </w:t>
      </w:r>
      <w:proofErr w:type="spellStart"/>
      <w:r>
        <w:rPr>
          <w:bCs/>
          <w:color w:val="000000" w:themeColor="text1"/>
        </w:rPr>
        <w:t>Donia</w:t>
      </w:r>
      <w:proofErr w:type="spellEnd"/>
    </w:p>
    <w:p w14:paraId="014A6D91" w14:textId="43FB29CD" w:rsidR="00616C1A" w:rsidRDefault="00616C1A" w:rsidP="00616C1A">
      <w:pPr>
        <w:pStyle w:val="ListParagraph"/>
        <w:numPr>
          <w:ilvl w:val="0"/>
          <w:numId w:val="12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>Convention: 1.5 days in January.  Only 2 members may attend.</w:t>
      </w:r>
    </w:p>
    <w:p w14:paraId="157F6FD2" w14:textId="6F1FB826" w:rsidR="00616C1A" w:rsidRDefault="00616C1A" w:rsidP="00616C1A">
      <w:pPr>
        <w:pStyle w:val="ListParagraph"/>
        <w:numPr>
          <w:ilvl w:val="0"/>
          <w:numId w:val="12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>Thursday: Commissioners office at 11:00am with President and Vice President.</w:t>
      </w:r>
    </w:p>
    <w:p w14:paraId="2EE86FA2" w14:textId="7454172D" w:rsidR="00616C1A" w:rsidRDefault="00616C1A" w:rsidP="00616C1A">
      <w:pPr>
        <w:pStyle w:val="ListParagraph"/>
        <w:numPr>
          <w:ilvl w:val="0"/>
          <w:numId w:val="12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>Election of Officers: Nominations:</w:t>
      </w:r>
    </w:p>
    <w:p w14:paraId="51D6A10F" w14:textId="41B3C653" w:rsidR="00616C1A" w:rsidRDefault="00616C1A" w:rsidP="00616C1A">
      <w:pPr>
        <w:pStyle w:val="ListParagraph"/>
        <w:numPr>
          <w:ilvl w:val="1"/>
          <w:numId w:val="12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>President-Jerry Sanders</w:t>
      </w:r>
    </w:p>
    <w:p w14:paraId="67D10CDB" w14:textId="179EE8C9" w:rsidR="00616C1A" w:rsidRDefault="00616C1A" w:rsidP="00616C1A">
      <w:pPr>
        <w:pStyle w:val="ListParagraph"/>
        <w:numPr>
          <w:ilvl w:val="1"/>
          <w:numId w:val="12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Vice President-Ben </w:t>
      </w:r>
      <w:proofErr w:type="spellStart"/>
      <w:r>
        <w:rPr>
          <w:bCs/>
          <w:color w:val="000000" w:themeColor="text1"/>
        </w:rPr>
        <w:t>Sandleben</w:t>
      </w:r>
      <w:proofErr w:type="spellEnd"/>
      <w:r>
        <w:rPr>
          <w:bCs/>
          <w:color w:val="000000" w:themeColor="text1"/>
        </w:rPr>
        <w:t xml:space="preserve">, Jeff </w:t>
      </w:r>
      <w:proofErr w:type="spellStart"/>
      <w:r>
        <w:rPr>
          <w:bCs/>
          <w:color w:val="000000" w:themeColor="text1"/>
        </w:rPr>
        <w:t>Rohlf</w:t>
      </w:r>
      <w:proofErr w:type="spellEnd"/>
    </w:p>
    <w:p w14:paraId="13F209DF" w14:textId="0CF7D23E" w:rsidR="00616C1A" w:rsidRDefault="00616C1A" w:rsidP="00616C1A">
      <w:pPr>
        <w:pStyle w:val="ListParagraph"/>
        <w:numPr>
          <w:ilvl w:val="1"/>
          <w:numId w:val="12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>Secretary-Kayleigh</w:t>
      </w:r>
    </w:p>
    <w:p w14:paraId="45614A2A" w14:textId="135BAD25" w:rsidR="00616C1A" w:rsidRDefault="00616C1A" w:rsidP="00616C1A">
      <w:pPr>
        <w:pStyle w:val="ListParagraph"/>
        <w:numPr>
          <w:ilvl w:val="1"/>
          <w:numId w:val="12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Treasurer-Desirae </w:t>
      </w:r>
    </w:p>
    <w:p w14:paraId="4453264F" w14:textId="37D83E57" w:rsidR="00616C1A" w:rsidRPr="00616C1A" w:rsidRDefault="00616C1A" w:rsidP="00616C1A">
      <w:pPr>
        <w:pStyle w:val="ListParagraph"/>
        <w:numPr>
          <w:ilvl w:val="0"/>
          <w:numId w:val="12"/>
        </w:numPr>
        <w:spacing w:before="0"/>
        <w:rPr>
          <w:color w:val="000000" w:themeColor="text1"/>
        </w:rPr>
      </w:pPr>
      <w:r w:rsidRPr="00557743">
        <w:rPr>
          <w:b/>
          <w:bCs/>
          <w:color w:val="000000" w:themeColor="text1"/>
        </w:rPr>
        <w:t>Motion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Yvonne</w:t>
      </w:r>
      <w:r w:rsidRPr="00557743">
        <w:rPr>
          <w:color w:val="000000" w:themeColor="text1"/>
        </w:rPr>
        <w:t xml:space="preserve">: </w:t>
      </w:r>
      <w:r>
        <w:rPr>
          <w:color w:val="000000" w:themeColor="text1"/>
        </w:rPr>
        <w:t>Move for Secretary nominations to be closed.  Kayleigh for Secretary</w:t>
      </w:r>
      <w:r w:rsidRPr="00557743">
        <w:rPr>
          <w:color w:val="000000" w:themeColor="text1"/>
        </w:rPr>
        <w:br/>
      </w:r>
      <w:r w:rsidRPr="00557743">
        <w:rPr>
          <w:b/>
          <w:bCs/>
          <w:color w:val="000000" w:themeColor="text1"/>
        </w:rPr>
        <w:t>Seconded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Renae</w:t>
      </w:r>
      <w:r w:rsidRPr="00557743">
        <w:rPr>
          <w:color w:val="000000" w:themeColor="text1"/>
        </w:rPr>
        <w:t>:</w:t>
      </w:r>
      <w:r w:rsidRPr="00557743">
        <w:rPr>
          <w:color w:val="000000" w:themeColor="text1"/>
        </w:rPr>
        <w:br/>
        <w:t xml:space="preserve">Motion </w:t>
      </w:r>
      <w:r w:rsidRPr="00557743">
        <w:rPr>
          <w:b/>
          <w:bCs/>
          <w:color w:val="00B050"/>
        </w:rPr>
        <w:t>Passed</w:t>
      </w:r>
      <w:r w:rsidRPr="00557743">
        <w:rPr>
          <w:color w:val="00B050"/>
        </w:rPr>
        <w:t>.</w:t>
      </w:r>
    </w:p>
    <w:p w14:paraId="0AEBA162" w14:textId="1B3C3958" w:rsidR="00616C1A" w:rsidRPr="00616C1A" w:rsidRDefault="00616C1A" w:rsidP="00616C1A">
      <w:pPr>
        <w:pStyle w:val="ListParagraph"/>
        <w:numPr>
          <w:ilvl w:val="0"/>
          <w:numId w:val="12"/>
        </w:numPr>
        <w:spacing w:before="0"/>
        <w:rPr>
          <w:color w:val="000000" w:themeColor="text1"/>
        </w:rPr>
      </w:pPr>
      <w:r w:rsidRPr="00557743">
        <w:rPr>
          <w:b/>
          <w:bCs/>
          <w:color w:val="000000" w:themeColor="text1"/>
        </w:rPr>
        <w:t>Motion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Larry</w:t>
      </w:r>
      <w:r w:rsidRPr="00557743">
        <w:rPr>
          <w:color w:val="000000" w:themeColor="text1"/>
        </w:rPr>
        <w:t xml:space="preserve">: </w:t>
      </w:r>
      <w:r>
        <w:rPr>
          <w:color w:val="000000" w:themeColor="text1"/>
        </w:rPr>
        <w:t xml:space="preserve">Move for </w:t>
      </w:r>
      <w:r>
        <w:rPr>
          <w:color w:val="000000" w:themeColor="text1"/>
        </w:rPr>
        <w:t xml:space="preserve">Treasurer </w:t>
      </w:r>
      <w:r>
        <w:rPr>
          <w:color w:val="000000" w:themeColor="text1"/>
        </w:rPr>
        <w:t xml:space="preserve">nominations to be closed.  </w:t>
      </w:r>
      <w:r>
        <w:rPr>
          <w:color w:val="000000" w:themeColor="text1"/>
        </w:rPr>
        <w:t>Desirae</w:t>
      </w:r>
      <w:r>
        <w:rPr>
          <w:color w:val="000000" w:themeColor="text1"/>
        </w:rPr>
        <w:t xml:space="preserve"> for </w:t>
      </w:r>
      <w:r>
        <w:rPr>
          <w:color w:val="000000" w:themeColor="text1"/>
        </w:rPr>
        <w:t>Treasurer.</w:t>
      </w:r>
      <w:r w:rsidRPr="00557743">
        <w:rPr>
          <w:color w:val="000000" w:themeColor="text1"/>
        </w:rPr>
        <w:br/>
      </w:r>
      <w:r w:rsidRPr="00557743">
        <w:rPr>
          <w:b/>
          <w:bCs/>
          <w:color w:val="000000" w:themeColor="text1"/>
        </w:rPr>
        <w:t>Seconded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Ethan</w:t>
      </w:r>
      <w:r w:rsidRPr="00557743">
        <w:rPr>
          <w:color w:val="000000" w:themeColor="text1"/>
        </w:rPr>
        <w:t>:</w:t>
      </w:r>
      <w:r w:rsidRPr="00557743">
        <w:rPr>
          <w:color w:val="000000" w:themeColor="text1"/>
        </w:rPr>
        <w:br/>
        <w:t xml:space="preserve">Motion </w:t>
      </w:r>
      <w:r w:rsidRPr="00557743">
        <w:rPr>
          <w:b/>
          <w:bCs/>
          <w:color w:val="00B050"/>
        </w:rPr>
        <w:t>Passed</w:t>
      </w:r>
      <w:r w:rsidRPr="00557743">
        <w:rPr>
          <w:color w:val="00B050"/>
        </w:rPr>
        <w:t>.</w:t>
      </w:r>
    </w:p>
    <w:p w14:paraId="7070A182" w14:textId="0EFB2A9C" w:rsidR="00616C1A" w:rsidRPr="00616C1A" w:rsidRDefault="00616C1A" w:rsidP="00616C1A">
      <w:pPr>
        <w:pStyle w:val="ListParagraph"/>
        <w:numPr>
          <w:ilvl w:val="0"/>
          <w:numId w:val="12"/>
        </w:numPr>
        <w:spacing w:before="0"/>
        <w:rPr>
          <w:color w:val="000000" w:themeColor="text1"/>
        </w:rPr>
      </w:pPr>
      <w:r w:rsidRPr="00557743">
        <w:rPr>
          <w:b/>
          <w:bCs/>
          <w:color w:val="000000" w:themeColor="text1"/>
        </w:rPr>
        <w:t>Motion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onia</w:t>
      </w:r>
      <w:proofErr w:type="spellEnd"/>
      <w:r w:rsidRPr="00557743">
        <w:rPr>
          <w:color w:val="000000" w:themeColor="text1"/>
        </w:rPr>
        <w:t xml:space="preserve">: </w:t>
      </w:r>
      <w:r>
        <w:rPr>
          <w:color w:val="000000" w:themeColor="text1"/>
        </w:rPr>
        <w:t xml:space="preserve">Move for </w:t>
      </w:r>
      <w:r>
        <w:rPr>
          <w:color w:val="000000" w:themeColor="text1"/>
        </w:rPr>
        <w:t>Vice President</w:t>
      </w:r>
      <w:r>
        <w:rPr>
          <w:color w:val="000000" w:themeColor="text1"/>
        </w:rPr>
        <w:t xml:space="preserve"> nominations to be closed.  </w:t>
      </w:r>
      <w:r>
        <w:rPr>
          <w:color w:val="000000" w:themeColor="text1"/>
        </w:rPr>
        <w:t>Ben and Jeff.  Jeff will be the 2021 Vice President.</w:t>
      </w:r>
      <w:r w:rsidRPr="00557743">
        <w:rPr>
          <w:color w:val="000000" w:themeColor="text1"/>
        </w:rPr>
        <w:br/>
      </w:r>
      <w:r w:rsidRPr="00557743">
        <w:rPr>
          <w:b/>
          <w:bCs/>
          <w:color w:val="000000" w:themeColor="text1"/>
        </w:rPr>
        <w:t>Seconded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Desirae.</w:t>
      </w:r>
      <w:r w:rsidRPr="00557743">
        <w:rPr>
          <w:color w:val="000000" w:themeColor="text1"/>
        </w:rPr>
        <w:br/>
        <w:t xml:space="preserve">Motion </w:t>
      </w:r>
      <w:r w:rsidRPr="00557743">
        <w:rPr>
          <w:b/>
          <w:bCs/>
          <w:color w:val="00B050"/>
        </w:rPr>
        <w:t>Passed</w:t>
      </w:r>
      <w:r w:rsidRPr="00557743">
        <w:rPr>
          <w:color w:val="00B050"/>
        </w:rPr>
        <w:t>.</w:t>
      </w:r>
    </w:p>
    <w:p w14:paraId="549E6E59" w14:textId="47582C5B" w:rsidR="00616C1A" w:rsidRPr="00616C1A" w:rsidRDefault="00616C1A" w:rsidP="00616C1A">
      <w:pPr>
        <w:pStyle w:val="ListParagraph"/>
        <w:numPr>
          <w:ilvl w:val="0"/>
          <w:numId w:val="12"/>
        </w:numPr>
        <w:spacing w:before="0"/>
        <w:rPr>
          <w:color w:val="000000" w:themeColor="text1"/>
        </w:rPr>
      </w:pPr>
      <w:r w:rsidRPr="00557743">
        <w:rPr>
          <w:b/>
          <w:bCs/>
          <w:color w:val="000000" w:themeColor="text1"/>
        </w:rPr>
        <w:t>Motion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Larry</w:t>
      </w:r>
      <w:r w:rsidRPr="00557743">
        <w:rPr>
          <w:color w:val="000000" w:themeColor="text1"/>
        </w:rPr>
        <w:t xml:space="preserve">: </w:t>
      </w:r>
      <w:r>
        <w:rPr>
          <w:color w:val="000000" w:themeColor="text1"/>
        </w:rPr>
        <w:t xml:space="preserve">Move for </w:t>
      </w:r>
      <w:r>
        <w:rPr>
          <w:color w:val="000000" w:themeColor="text1"/>
        </w:rPr>
        <w:t xml:space="preserve">President </w:t>
      </w:r>
      <w:r>
        <w:rPr>
          <w:color w:val="000000" w:themeColor="text1"/>
        </w:rPr>
        <w:t xml:space="preserve">nominations to be closed.  </w:t>
      </w:r>
      <w:r>
        <w:rPr>
          <w:color w:val="000000" w:themeColor="text1"/>
        </w:rPr>
        <w:t>Jerry Sanders for president.</w:t>
      </w:r>
      <w:r w:rsidRPr="00557743">
        <w:rPr>
          <w:color w:val="000000" w:themeColor="text1"/>
        </w:rPr>
        <w:br/>
      </w:r>
      <w:r w:rsidRPr="00557743">
        <w:rPr>
          <w:b/>
          <w:bCs/>
          <w:color w:val="000000" w:themeColor="text1"/>
        </w:rPr>
        <w:t>Seconded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Carol:</w:t>
      </w:r>
      <w:r w:rsidRPr="00557743">
        <w:rPr>
          <w:color w:val="000000" w:themeColor="text1"/>
        </w:rPr>
        <w:br/>
        <w:t xml:space="preserve">Motion </w:t>
      </w:r>
      <w:r w:rsidRPr="00557743">
        <w:rPr>
          <w:b/>
          <w:bCs/>
          <w:color w:val="00B050"/>
        </w:rPr>
        <w:t>Passed</w:t>
      </w:r>
      <w:r w:rsidRPr="00557743">
        <w:rPr>
          <w:color w:val="00B050"/>
        </w:rPr>
        <w:t>.</w:t>
      </w:r>
    </w:p>
    <w:p w14:paraId="7DDC63BF" w14:textId="48F41C29" w:rsidR="00616C1A" w:rsidRDefault="00616C1A" w:rsidP="00616C1A">
      <w:pPr>
        <w:spacing w:before="0"/>
        <w:rPr>
          <w:color w:val="000000" w:themeColor="text1"/>
        </w:rPr>
      </w:pPr>
    </w:p>
    <w:p w14:paraId="57E924D0" w14:textId="62882B93" w:rsidR="00616C1A" w:rsidRDefault="00616C1A" w:rsidP="00616C1A">
      <w:pPr>
        <w:spacing w:before="0"/>
        <w:rPr>
          <w:color w:val="000000" w:themeColor="text1"/>
        </w:rPr>
      </w:pPr>
      <w:r>
        <w:rPr>
          <w:color w:val="000000" w:themeColor="text1"/>
        </w:rPr>
        <w:t>2021 Officers:</w:t>
      </w:r>
    </w:p>
    <w:p w14:paraId="1CFC9D04" w14:textId="46552ECD" w:rsidR="00616C1A" w:rsidRDefault="00616C1A" w:rsidP="00616C1A">
      <w:pPr>
        <w:spacing w:before="0"/>
        <w:rPr>
          <w:color w:val="000000" w:themeColor="text1"/>
        </w:rPr>
      </w:pPr>
      <w:r>
        <w:rPr>
          <w:color w:val="000000" w:themeColor="text1"/>
        </w:rPr>
        <w:t>President: Jerry Sanders</w:t>
      </w:r>
      <w:r>
        <w:rPr>
          <w:color w:val="000000" w:themeColor="text1"/>
        </w:rPr>
        <w:br/>
        <w:t xml:space="preserve">Vice President: Jeff </w:t>
      </w:r>
      <w:proofErr w:type="spellStart"/>
      <w:r>
        <w:rPr>
          <w:color w:val="000000" w:themeColor="text1"/>
        </w:rPr>
        <w:t>Rohlf</w:t>
      </w:r>
      <w:proofErr w:type="spellEnd"/>
    </w:p>
    <w:p w14:paraId="7F150AD1" w14:textId="65A4CBA7" w:rsidR="00616C1A" w:rsidRDefault="00616C1A" w:rsidP="00616C1A">
      <w:pPr>
        <w:spacing w:before="0"/>
        <w:rPr>
          <w:color w:val="000000" w:themeColor="text1"/>
        </w:rPr>
      </w:pPr>
      <w:r>
        <w:rPr>
          <w:color w:val="000000" w:themeColor="text1"/>
        </w:rPr>
        <w:lastRenderedPageBreak/>
        <w:t xml:space="preserve">Secretary:  Kayleigh </w:t>
      </w:r>
      <w:proofErr w:type="spellStart"/>
      <w:r>
        <w:rPr>
          <w:color w:val="000000" w:themeColor="text1"/>
        </w:rPr>
        <w:t>Runk</w:t>
      </w:r>
      <w:proofErr w:type="spellEnd"/>
      <w:r>
        <w:rPr>
          <w:color w:val="000000" w:themeColor="text1"/>
        </w:rPr>
        <w:br/>
        <w:t>Treasurer: Desirae Arps</w:t>
      </w:r>
      <w:r>
        <w:rPr>
          <w:color w:val="000000" w:themeColor="text1"/>
        </w:rPr>
        <w:br/>
      </w:r>
    </w:p>
    <w:p w14:paraId="59DC7B84" w14:textId="252B5EF8" w:rsidR="00616C1A" w:rsidRDefault="00616C1A" w:rsidP="00616C1A">
      <w:pPr>
        <w:pStyle w:val="ListParagraph"/>
        <w:numPr>
          <w:ilvl w:val="0"/>
          <w:numId w:val="12"/>
        </w:numPr>
        <w:spacing w:before="0"/>
        <w:rPr>
          <w:color w:val="000000" w:themeColor="text1"/>
        </w:rPr>
      </w:pPr>
      <w:r>
        <w:rPr>
          <w:color w:val="000000" w:themeColor="text1"/>
        </w:rPr>
        <w:t>Resignation Letter: Breanna Richards</w:t>
      </w:r>
    </w:p>
    <w:p w14:paraId="0BE72837" w14:textId="0F8532A5" w:rsidR="00616C1A" w:rsidRPr="008400E6" w:rsidRDefault="00616C1A" w:rsidP="00616C1A">
      <w:pPr>
        <w:pStyle w:val="ListParagraph"/>
        <w:numPr>
          <w:ilvl w:val="0"/>
          <w:numId w:val="12"/>
        </w:numPr>
        <w:spacing w:before="0"/>
        <w:rPr>
          <w:color w:val="000000" w:themeColor="text1"/>
        </w:rPr>
      </w:pPr>
      <w:r w:rsidRPr="00557743">
        <w:rPr>
          <w:b/>
          <w:bCs/>
          <w:color w:val="000000" w:themeColor="text1"/>
        </w:rPr>
        <w:t>Motion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Mitch</w:t>
      </w:r>
      <w:r w:rsidRPr="00557743">
        <w:rPr>
          <w:color w:val="000000" w:themeColor="text1"/>
        </w:rPr>
        <w:t xml:space="preserve">: </w:t>
      </w:r>
      <w:r>
        <w:rPr>
          <w:color w:val="000000" w:themeColor="text1"/>
        </w:rPr>
        <w:t>Accept resignation.</w:t>
      </w:r>
      <w:r w:rsidRPr="00557743">
        <w:rPr>
          <w:color w:val="000000" w:themeColor="text1"/>
        </w:rPr>
        <w:br/>
      </w:r>
      <w:r w:rsidRPr="00557743">
        <w:rPr>
          <w:b/>
          <w:bCs/>
          <w:color w:val="000000" w:themeColor="text1"/>
        </w:rPr>
        <w:t>Seconded</w:t>
      </w:r>
      <w:r w:rsidRPr="00557743">
        <w:rPr>
          <w:color w:val="000000" w:themeColor="text1"/>
        </w:rPr>
        <w:t xml:space="preserve"> by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Brian.</w:t>
      </w:r>
      <w:r w:rsidRPr="00557743">
        <w:rPr>
          <w:color w:val="000000" w:themeColor="text1"/>
        </w:rPr>
        <w:br/>
        <w:t xml:space="preserve">Motion </w:t>
      </w:r>
      <w:r w:rsidRPr="00616C1A">
        <w:rPr>
          <w:b/>
          <w:bCs/>
          <w:color w:val="FF0000"/>
        </w:rPr>
        <w:t>Failed.</w:t>
      </w:r>
    </w:p>
    <w:p w14:paraId="559F91AF" w14:textId="086B34FF" w:rsidR="00616C1A" w:rsidRPr="00616C1A" w:rsidRDefault="00616C1A" w:rsidP="00616C1A">
      <w:pPr>
        <w:pStyle w:val="ListParagraph"/>
        <w:numPr>
          <w:ilvl w:val="0"/>
          <w:numId w:val="12"/>
        </w:numPr>
        <w:spacing w:before="0"/>
        <w:rPr>
          <w:color w:val="000000" w:themeColor="text1"/>
        </w:rPr>
      </w:pPr>
      <w:r>
        <w:rPr>
          <w:color w:val="000000" w:themeColor="text1"/>
        </w:rPr>
        <w:t>Resignation: Jeremy Limber</w:t>
      </w:r>
      <w:r>
        <w:rPr>
          <w:color w:val="000000" w:themeColor="text1"/>
        </w:rPr>
        <w:br/>
      </w:r>
    </w:p>
    <w:p w14:paraId="08830052" w14:textId="77777777" w:rsidR="00D07EDC" w:rsidRPr="009A16B2" w:rsidRDefault="00B916AF">
      <w:pPr>
        <w:pStyle w:val="Heading2"/>
      </w:pPr>
      <w:bookmarkStart w:id="10" w:name="_257l7cwsgit4" w:colFirst="0" w:colLast="0"/>
      <w:bookmarkEnd w:id="10"/>
      <w:r w:rsidRPr="009A16B2">
        <w:t>Motion to Adjourn</w:t>
      </w:r>
    </w:p>
    <w:p w14:paraId="24B00F66" w14:textId="113B6C1A" w:rsidR="00D07EDC" w:rsidRDefault="00B916AF">
      <w:pPr>
        <w:numPr>
          <w:ilvl w:val="0"/>
          <w:numId w:val="9"/>
        </w:numPr>
      </w:pPr>
      <w:r w:rsidRPr="009274E9">
        <w:rPr>
          <w:b/>
          <w:color w:val="auto"/>
        </w:rPr>
        <w:t>Motion</w:t>
      </w:r>
      <w:r w:rsidR="000346A2" w:rsidRPr="009274E9">
        <w:rPr>
          <w:color w:val="auto"/>
        </w:rPr>
        <w:t xml:space="preserve"> by</w:t>
      </w:r>
      <w:r w:rsidR="00616C1A">
        <w:rPr>
          <w:color w:val="auto"/>
        </w:rPr>
        <w:t xml:space="preserve"> Jeremy</w:t>
      </w:r>
      <w:r w:rsidR="009C0512" w:rsidRPr="009274E9">
        <w:rPr>
          <w:color w:val="auto"/>
        </w:rPr>
        <w:t>:</w:t>
      </w:r>
      <w:r w:rsidRPr="009274E9">
        <w:rPr>
          <w:color w:val="auto"/>
        </w:rPr>
        <w:t xml:space="preserve"> Adjourn the meeting.</w:t>
      </w:r>
      <w:r w:rsidRPr="009274E9">
        <w:rPr>
          <w:color w:val="auto"/>
        </w:rPr>
        <w:br/>
      </w:r>
      <w:r w:rsidRPr="009274E9">
        <w:rPr>
          <w:b/>
          <w:color w:val="auto"/>
        </w:rPr>
        <w:t>Seconded</w:t>
      </w:r>
      <w:r w:rsidR="001E5990" w:rsidRPr="009274E9">
        <w:rPr>
          <w:color w:val="auto"/>
        </w:rPr>
        <w:t xml:space="preserve"> by</w:t>
      </w:r>
      <w:r w:rsidR="002C227F">
        <w:rPr>
          <w:color w:val="auto"/>
        </w:rPr>
        <w:t xml:space="preserve"> </w:t>
      </w:r>
      <w:r w:rsidR="00616C1A">
        <w:rPr>
          <w:color w:val="auto"/>
        </w:rPr>
        <w:t>Everyone</w:t>
      </w:r>
      <w:r w:rsidRPr="009274E9">
        <w:rPr>
          <w:color w:val="auto"/>
        </w:rPr>
        <w:t>.</w:t>
      </w:r>
      <w:r w:rsidRPr="009274E9">
        <w:rPr>
          <w:color w:val="auto"/>
        </w:rPr>
        <w:br/>
        <w:t xml:space="preserve">Motion </w:t>
      </w:r>
      <w:r>
        <w:rPr>
          <w:b/>
          <w:color w:val="38761D"/>
        </w:rPr>
        <w:t>Passed.</w:t>
      </w:r>
    </w:p>
    <w:p w14:paraId="114B8C15" w14:textId="5393F39D" w:rsidR="00D07EDC" w:rsidRDefault="00B916AF" w:rsidP="00896858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1" w:name="_izh0w05mz75r" w:colFirst="0" w:colLast="0"/>
      <w:bookmarkEnd w:id="11"/>
      <w:r>
        <w:t>Notes</w:t>
      </w:r>
    </w:p>
    <w:p w14:paraId="24BC5867" w14:textId="4AFF6E65" w:rsidR="006E2F70" w:rsidRDefault="002C126D" w:rsidP="006E2F70">
      <w:pPr>
        <w:rPr>
          <w:color w:val="auto"/>
        </w:rPr>
      </w:pPr>
      <w:r w:rsidRPr="009274E9">
        <w:rPr>
          <w:color w:val="auto"/>
          <w:highlight w:val="yellow"/>
        </w:rPr>
        <w:t>New Gate Prices: 12 and under free, 13</w:t>
      </w:r>
      <w:r w:rsidR="00492079">
        <w:rPr>
          <w:color w:val="auto"/>
          <w:highlight w:val="yellow"/>
        </w:rPr>
        <w:t xml:space="preserve"> and up </w:t>
      </w:r>
      <w:r w:rsidRPr="009274E9">
        <w:rPr>
          <w:color w:val="auto"/>
          <w:highlight w:val="yellow"/>
        </w:rPr>
        <w:t>are $5</w:t>
      </w:r>
      <w:r w:rsidR="00492079">
        <w:rPr>
          <w:color w:val="auto"/>
        </w:rPr>
        <w:t>.</w:t>
      </w:r>
    </w:p>
    <w:p w14:paraId="196B276F" w14:textId="2E4C752E" w:rsidR="00FD41EC" w:rsidRPr="009274E9" w:rsidRDefault="00FD41EC" w:rsidP="006E2F70">
      <w:pPr>
        <w:rPr>
          <w:color w:val="auto"/>
        </w:rPr>
      </w:pPr>
      <w:r>
        <w:rPr>
          <w:color w:val="auto"/>
        </w:rPr>
        <w:t>New Website: www.defiancecountyfair.com</w:t>
      </w:r>
    </w:p>
    <w:p w14:paraId="1A49B4CF" w14:textId="77777777" w:rsidR="00D07EDC" w:rsidRDefault="00B916A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2" w:name="_k03nx41icj7k" w:colFirst="0" w:colLast="0"/>
      <w:bookmarkStart w:id="13" w:name="_yb84yajcu17v" w:colFirst="0" w:colLast="0"/>
      <w:bookmarkEnd w:id="12"/>
      <w:bookmarkEnd w:id="13"/>
      <w:r>
        <w:t>Action Items</w:t>
      </w:r>
    </w:p>
    <w:p w14:paraId="51740682" w14:textId="717D5A7A" w:rsidR="00D07EDC" w:rsidRPr="009274E9" w:rsidRDefault="00B916AF">
      <w:pPr>
        <w:numPr>
          <w:ilvl w:val="0"/>
          <w:numId w:val="7"/>
        </w:numPr>
        <w:spacing w:before="0"/>
        <w:rPr>
          <w:color w:val="auto"/>
        </w:rPr>
      </w:pPr>
      <w:r w:rsidRPr="009274E9">
        <w:rPr>
          <w:color w:val="auto"/>
        </w:rPr>
        <w:t>Any important information or photos that you’d like to be considered for posting on our social media</w:t>
      </w:r>
      <w:r w:rsidR="009274E9">
        <w:rPr>
          <w:color w:val="auto"/>
        </w:rPr>
        <w:t xml:space="preserve"> or website</w:t>
      </w:r>
      <w:r w:rsidRPr="009274E9">
        <w:rPr>
          <w:color w:val="auto"/>
        </w:rPr>
        <w:t xml:space="preserve">, please submit to Breanna or Ben via Email or Facebook </w:t>
      </w:r>
      <w:r w:rsidR="00735351" w:rsidRPr="009274E9">
        <w:rPr>
          <w:color w:val="auto"/>
        </w:rPr>
        <w:t>Messenger</w:t>
      </w:r>
      <w:r w:rsidRPr="009274E9">
        <w:rPr>
          <w:color w:val="auto"/>
        </w:rPr>
        <w:t>.</w:t>
      </w:r>
    </w:p>
    <w:p w14:paraId="6B2A9C50" w14:textId="77777777" w:rsidR="00D07EDC" w:rsidRDefault="00B916A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4" w:name="_6zsavxw7qpwy" w:colFirst="0" w:colLast="0"/>
      <w:bookmarkEnd w:id="14"/>
      <w:r>
        <w:t xml:space="preserve">Next Meeting </w:t>
      </w:r>
    </w:p>
    <w:p w14:paraId="5CBBA943" w14:textId="5C296977" w:rsidR="00D07EDC" w:rsidRDefault="001E5990">
      <w:pPr>
        <w:pBdr>
          <w:top w:val="nil"/>
          <w:left w:val="nil"/>
          <w:bottom w:val="nil"/>
          <w:right w:val="nil"/>
          <w:between w:val="nil"/>
        </w:pBdr>
        <w:rPr>
          <w:color w:val="auto"/>
        </w:rPr>
      </w:pPr>
      <w:r w:rsidRPr="009274E9">
        <w:rPr>
          <w:color w:val="auto"/>
        </w:rPr>
        <w:t>Tuesday,</w:t>
      </w:r>
      <w:r w:rsidR="00616C1A">
        <w:rPr>
          <w:color w:val="auto"/>
        </w:rPr>
        <w:t xml:space="preserve"> December</w:t>
      </w:r>
      <w:r w:rsidR="00206235">
        <w:rPr>
          <w:color w:val="auto"/>
        </w:rPr>
        <w:t xml:space="preserve"> </w:t>
      </w:r>
      <w:r w:rsidR="00616C1A">
        <w:rPr>
          <w:color w:val="auto"/>
        </w:rPr>
        <w:t>8</w:t>
      </w:r>
      <w:r w:rsidRPr="009274E9">
        <w:rPr>
          <w:color w:val="auto"/>
        </w:rPr>
        <w:t>, 2020</w:t>
      </w:r>
      <w:r w:rsidR="007B250E" w:rsidRPr="009274E9">
        <w:rPr>
          <w:color w:val="auto"/>
        </w:rPr>
        <w:t xml:space="preserve"> @</w:t>
      </w:r>
      <w:r w:rsidR="00E32E8D" w:rsidRPr="009274E9">
        <w:rPr>
          <w:color w:val="auto"/>
        </w:rPr>
        <w:t>7</w:t>
      </w:r>
      <w:r w:rsidR="00B916AF" w:rsidRPr="009274E9">
        <w:rPr>
          <w:color w:val="auto"/>
        </w:rPr>
        <w:t>:00pm.</w:t>
      </w:r>
      <w:r w:rsidR="00B916AF" w:rsidRPr="009274E9">
        <w:rPr>
          <w:color w:val="auto"/>
        </w:rPr>
        <w:br/>
      </w:r>
      <w:r w:rsidR="00616C1A" w:rsidRPr="00616C1A">
        <w:rPr>
          <w:color w:val="auto"/>
          <w:highlight w:val="yellow"/>
        </w:rPr>
        <w:t>Location-</w:t>
      </w:r>
      <w:r w:rsidR="008400E6">
        <w:rPr>
          <w:color w:val="auto"/>
        </w:rPr>
        <w:t>Defiance EMA Building</w:t>
      </w:r>
    </w:p>
    <w:p w14:paraId="66D23B03" w14:textId="77777777" w:rsidR="009274E9" w:rsidRPr="009274E9" w:rsidRDefault="009274E9">
      <w:pPr>
        <w:pBdr>
          <w:top w:val="nil"/>
          <w:left w:val="nil"/>
          <w:bottom w:val="nil"/>
          <w:right w:val="nil"/>
          <w:between w:val="nil"/>
        </w:pBdr>
        <w:rPr>
          <w:color w:val="auto"/>
        </w:rPr>
      </w:pPr>
    </w:p>
    <w:sectPr w:rsidR="009274E9" w:rsidRPr="009274E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440" w:bottom="108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C559B1" w14:textId="77777777" w:rsidR="008A071E" w:rsidRDefault="008A071E">
      <w:pPr>
        <w:spacing w:before="0" w:line="240" w:lineRule="auto"/>
      </w:pPr>
      <w:r>
        <w:separator/>
      </w:r>
    </w:p>
  </w:endnote>
  <w:endnote w:type="continuationSeparator" w:id="0">
    <w:p w14:paraId="330E7A56" w14:textId="77777777" w:rsidR="008A071E" w:rsidRDefault="008A071E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20B0604020202020204"/>
    <w:charset w:val="00"/>
    <w:family w:val="auto"/>
    <w:pitch w:val="default"/>
  </w:font>
  <w:font w:name="PT Sans Narrow">
    <w:panose1 w:val="020B0506020203020204"/>
    <w:charset w:val="4D"/>
    <w:family w:val="swiss"/>
    <w:pitch w:val="variable"/>
    <w:sig w:usb0="A00002EF" w:usb1="5000204B" w:usb2="00000000" w:usb3="00000000" w:csb0="00000097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B2A4E" w14:textId="77777777" w:rsidR="00323431" w:rsidRDefault="003234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1ECE38" w14:textId="77777777" w:rsidR="00323431" w:rsidRDefault="003234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7FF08C" w14:textId="77777777" w:rsidR="00210C00" w:rsidRDefault="008A071E">
    <w:pPr>
      <w:pBdr>
        <w:top w:val="nil"/>
        <w:left w:val="nil"/>
        <w:bottom w:val="nil"/>
        <w:right w:val="nil"/>
        <w:between w:val="nil"/>
      </w:pBdr>
    </w:pPr>
    <w:r>
      <w:pict w14:anchorId="56702053">
        <v:rect id="Horizontal Line 1" o:spid="_x0000_s2049" alt="" style="width:468pt;height:1.1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<o:lock v:ext="edit" rotation="t" aspectratio="t" verticies="t" text="t" shapetype="t"/>
          <w10:anchorlock/>
        </v:rect>
      </w:pict>
    </w:r>
  </w:p>
  <w:p w14:paraId="533C14CF" w14:textId="77777777" w:rsidR="00210C00" w:rsidRDefault="00210C00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DD5F3D" w14:textId="77777777" w:rsidR="008A071E" w:rsidRDefault="008A071E">
      <w:pPr>
        <w:spacing w:before="0" w:line="240" w:lineRule="auto"/>
      </w:pPr>
      <w:r>
        <w:separator/>
      </w:r>
    </w:p>
  </w:footnote>
  <w:footnote w:type="continuationSeparator" w:id="0">
    <w:p w14:paraId="0693F937" w14:textId="77777777" w:rsidR="008A071E" w:rsidRDefault="008A071E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D812BA" w14:textId="77777777" w:rsidR="00323431" w:rsidRDefault="003234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51A0D" w14:textId="77777777" w:rsidR="00210C00" w:rsidRDefault="00210C00">
    <w:pPr>
      <w:pBdr>
        <w:top w:val="nil"/>
        <w:left w:val="nil"/>
        <w:bottom w:val="nil"/>
        <w:right w:val="nil"/>
        <w:between w:val="nil"/>
      </w:pBdr>
      <w:spacing w:before="400"/>
      <w:jc w:val="right"/>
      <w:rPr>
        <w:rFonts w:ascii="PT Sans Narrow" w:eastAsia="PT Sans Narrow" w:hAnsi="PT Sans Narrow" w:cs="PT Sans Narrow"/>
        <w:sz w:val="28"/>
        <w:szCs w:val="28"/>
      </w:rPr>
    </w:pPr>
    <w:r>
      <w:rPr>
        <w:rFonts w:ascii="PT Sans Narrow" w:eastAsia="PT Sans Narrow" w:hAnsi="PT Sans Narrow" w:cs="PT Sans Narrow"/>
        <w:sz w:val="28"/>
        <w:szCs w:val="28"/>
      </w:rPr>
      <w:t xml:space="preserve">  </w:t>
    </w:r>
    <w:r>
      <w:rPr>
        <w:rFonts w:ascii="PT Sans Narrow" w:eastAsia="PT Sans Narrow" w:hAnsi="PT Sans Narrow" w:cs="PT Sans Narrow"/>
        <w:sz w:val="28"/>
        <w:szCs w:val="28"/>
      </w:rPr>
      <w:fldChar w:fldCharType="begin"/>
    </w:r>
    <w:r>
      <w:rPr>
        <w:rFonts w:ascii="PT Sans Narrow" w:eastAsia="PT Sans Narrow" w:hAnsi="PT Sans Narrow" w:cs="PT Sans Narrow"/>
        <w:sz w:val="28"/>
        <w:szCs w:val="28"/>
      </w:rPr>
      <w:instrText>PAGE</w:instrText>
    </w:r>
    <w:r>
      <w:rPr>
        <w:rFonts w:ascii="PT Sans Narrow" w:eastAsia="PT Sans Narrow" w:hAnsi="PT Sans Narrow" w:cs="PT Sans Narrow"/>
        <w:sz w:val="28"/>
        <w:szCs w:val="28"/>
      </w:rPr>
      <w:fldChar w:fldCharType="separate"/>
    </w:r>
    <w:r w:rsidR="000F5940">
      <w:rPr>
        <w:rFonts w:ascii="PT Sans Narrow" w:eastAsia="PT Sans Narrow" w:hAnsi="PT Sans Narrow" w:cs="PT Sans Narrow"/>
        <w:noProof/>
        <w:sz w:val="28"/>
        <w:szCs w:val="28"/>
      </w:rPr>
      <w:t>5</w:t>
    </w:r>
    <w:r>
      <w:rPr>
        <w:rFonts w:ascii="PT Sans Narrow" w:eastAsia="PT Sans Narrow" w:hAnsi="PT Sans Narrow" w:cs="PT Sans Narrow"/>
        <w:sz w:val="28"/>
        <w:szCs w:val="28"/>
      </w:rPr>
      <w:fldChar w:fldCharType="end"/>
    </w:r>
  </w:p>
  <w:p w14:paraId="39E53AF7" w14:textId="77777777" w:rsidR="00210C00" w:rsidRDefault="00210C00">
    <w:pPr>
      <w:pBdr>
        <w:top w:val="nil"/>
        <w:left w:val="nil"/>
        <w:bottom w:val="nil"/>
        <w:right w:val="nil"/>
        <w:between w:val="nil"/>
      </w:pBdr>
      <w:spacing w:after="200"/>
    </w:pPr>
    <w:r>
      <w:rPr>
        <w:noProof/>
        <w:sz w:val="24"/>
        <w:szCs w:val="24"/>
        <w:lang w:val="en-US"/>
      </w:rPr>
      <w:drawing>
        <wp:inline distT="114300" distB="114300" distL="114300" distR="114300" wp14:anchorId="3F325A79" wp14:editId="09C5AA94">
          <wp:extent cx="5943600" cy="76200"/>
          <wp:effectExtent l="0" t="0" r="0" b="0"/>
          <wp:docPr id="2" name="image1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762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3F212F" w14:textId="77777777" w:rsidR="00210C00" w:rsidRDefault="00210C00">
    <w:pPr>
      <w:pBdr>
        <w:top w:val="nil"/>
        <w:left w:val="nil"/>
        <w:bottom w:val="nil"/>
        <w:right w:val="nil"/>
        <w:between w:val="nil"/>
      </w:pBdr>
      <w:spacing w:before="400"/>
      <w:jc w:val="right"/>
      <w:rPr>
        <w:rFonts w:ascii="PT Sans Narrow" w:eastAsia="PT Sans Narrow" w:hAnsi="PT Sans Narrow" w:cs="PT Sans Narrow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C2036"/>
    <w:multiLevelType w:val="multilevel"/>
    <w:tmpl w:val="F73A20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7095DDF"/>
    <w:multiLevelType w:val="hybridMultilevel"/>
    <w:tmpl w:val="92CE52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8D28AC"/>
    <w:multiLevelType w:val="multilevel"/>
    <w:tmpl w:val="A9745FE2"/>
    <w:lvl w:ilvl="0">
      <w:start w:val="1"/>
      <w:numFmt w:val="decimal"/>
      <w:lvlText w:val="%1."/>
      <w:lvlJc w:val="left"/>
      <w:pPr>
        <w:ind w:left="720" w:hanging="36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F181AF5"/>
    <w:multiLevelType w:val="multilevel"/>
    <w:tmpl w:val="B8D07E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1C34200"/>
    <w:multiLevelType w:val="multilevel"/>
    <w:tmpl w:val="9E1C18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34711BF2"/>
    <w:multiLevelType w:val="hybridMultilevel"/>
    <w:tmpl w:val="475CE00E"/>
    <w:lvl w:ilvl="0" w:tplc="38C8B6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4D5D9A"/>
    <w:multiLevelType w:val="multilevel"/>
    <w:tmpl w:val="62142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C7D3DE3"/>
    <w:multiLevelType w:val="multilevel"/>
    <w:tmpl w:val="C65AE0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45FD42CB"/>
    <w:multiLevelType w:val="multilevel"/>
    <w:tmpl w:val="43F6909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2DF0283"/>
    <w:multiLevelType w:val="hybridMultilevel"/>
    <w:tmpl w:val="C936D8C8"/>
    <w:lvl w:ilvl="0" w:tplc="3BC8D6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BF7DB0"/>
    <w:multiLevelType w:val="multilevel"/>
    <w:tmpl w:val="B8D07E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58F60F00"/>
    <w:multiLevelType w:val="multilevel"/>
    <w:tmpl w:val="35F45B4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64EC05CD"/>
    <w:multiLevelType w:val="multilevel"/>
    <w:tmpl w:val="78D4D8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6A743406"/>
    <w:multiLevelType w:val="multilevel"/>
    <w:tmpl w:val="F73A20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73821354"/>
    <w:multiLevelType w:val="multilevel"/>
    <w:tmpl w:val="72C20B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3"/>
  </w:num>
  <w:num w:numId="2">
    <w:abstractNumId w:val="8"/>
  </w:num>
  <w:num w:numId="3">
    <w:abstractNumId w:val="6"/>
  </w:num>
  <w:num w:numId="4">
    <w:abstractNumId w:val="14"/>
  </w:num>
  <w:num w:numId="5">
    <w:abstractNumId w:val="11"/>
  </w:num>
  <w:num w:numId="6">
    <w:abstractNumId w:val="2"/>
  </w:num>
  <w:num w:numId="7">
    <w:abstractNumId w:val="7"/>
  </w:num>
  <w:num w:numId="8">
    <w:abstractNumId w:val="12"/>
  </w:num>
  <w:num w:numId="9">
    <w:abstractNumId w:val="4"/>
  </w:num>
  <w:num w:numId="10">
    <w:abstractNumId w:val="3"/>
  </w:num>
  <w:num w:numId="11">
    <w:abstractNumId w:val="10"/>
  </w:num>
  <w:num w:numId="12">
    <w:abstractNumId w:val="0"/>
  </w:num>
  <w:num w:numId="13">
    <w:abstractNumId w:val="5"/>
  </w:num>
  <w:num w:numId="14">
    <w:abstractNumId w:val="9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MDAyMrAwNTY3MzFW0lEKTi0uzszPAykwrAUAVzPOjCwAAAA="/>
  </w:docVars>
  <w:rsids>
    <w:rsidRoot w:val="00D07EDC"/>
    <w:rsid w:val="00003D76"/>
    <w:rsid w:val="00022DA3"/>
    <w:rsid w:val="00031C78"/>
    <w:rsid w:val="000346A2"/>
    <w:rsid w:val="000648B1"/>
    <w:rsid w:val="00072FFE"/>
    <w:rsid w:val="0009450A"/>
    <w:rsid w:val="000D3FA1"/>
    <w:rsid w:val="000D4FB5"/>
    <w:rsid w:val="000F1507"/>
    <w:rsid w:val="000F576A"/>
    <w:rsid w:val="000F5940"/>
    <w:rsid w:val="00113DD1"/>
    <w:rsid w:val="001220BF"/>
    <w:rsid w:val="001340C2"/>
    <w:rsid w:val="0015016E"/>
    <w:rsid w:val="00157A5F"/>
    <w:rsid w:val="00162693"/>
    <w:rsid w:val="00195904"/>
    <w:rsid w:val="001A70DC"/>
    <w:rsid w:val="001B1CB9"/>
    <w:rsid w:val="001B4265"/>
    <w:rsid w:val="001E5990"/>
    <w:rsid w:val="001E7A88"/>
    <w:rsid w:val="001F417B"/>
    <w:rsid w:val="00206235"/>
    <w:rsid w:val="00210C00"/>
    <w:rsid w:val="00222134"/>
    <w:rsid w:val="00233956"/>
    <w:rsid w:val="002511AB"/>
    <w:rsid w:val="00252B6E"/>
    <w:rsid w:val="002811B8"/>
    <w:rsid w:val="00285CAE"/>
    <w:rsid w:val="002A191E"/>
    <w:rsid w:val="002C126D"/>
    <w:rsid w:val="002C227F"/>
    <w:rsid w:val="002C54DE"/>
    <w:rsid w:val="002D41FA"/>
    <w:rsid w:val="002D44B8"/>
    <w:rsid w:val="00315DAC"/>
    <w:rsid w:val="0031719A"/>
    <w:rsid w:val="00323431"/>
    <w:rsid w:val="003235A3"/>
    <w:rsid w:val="00331915"/>
    <w:rsid w:val="00392CAF"/>
    <w:rsid w:val="00397233"/>
    <w:rsid w:val="003A293D"/>
    <w:rsid w:val="003B6349"/>
    <w:rsid w:val="003C0F0D"/>
    <w:rsid w:val="003C359D"/>
    <w:rsid w:val="003D57E7"/>
    <w:rsid w:val="003F6933"/>
    <w:rsid w:val="003F7733"/>
    <w:rsid w:val="00432A8E"/>
    <w:rsid w:val="00433714"/>
    <w:rsid w:val="004471D7"/>
    <w:rsid w:val="00450DD8"/>
    <w:rsid w:val="00482F46"/>
    <w:rsid w:val="00492079"/>
    <w:rsid w:val="004A45EC"/>
    <w:rsid w:val="004B56AD"/>
    <w:rsid w:val="004B6036"/>
    <w:rsid w:val="004B6146"/>
    <w:rsid w:val="004F33DD"/>
    <w:rsid w:val="00524E77"/>
    <w:rsid w:val="0055588F"/>
    <w:rsid w:val="00557743"/>
    <w:rsid w:val="005650DB"/>
    <w:rsid w:val="005749A5"/>
    <w:rsid w:val="00576698"/>
    <w:rsid w:val="005803B3"/>
    <w:rsid w:val="00595FFF"/>
    <w:rsid w:val="005A647C"/>
    <w:rsid w:val="005C6977"/>
    <w:rsid w:val="006066FF"/>
    <w:rsid w:val="00616C1A"/>
    <w:rsid w:val="00644C2F"/>
    <w:rsid w:val="00652731"/>
    <w:rsid w:val="00696380"/>
    <w:rsid w:val="006970CB"/>
    <w:rsid w:val="006B1143"/>
    <w:rsid w:val="006D57E9"/>
    <w:rsid w:val="006E2F70"/>
    <w:rsid w:val="006E62E4"/>
    <w:rsid w:val="00705175"/>
    <w:rsid w:val="00705CC0"/>
    <w:rsid w:val="00713FCE"/>
    <w:rsid w:val="0072468E"/>
    <w:rsid w:val="00735258"/>
    <w:rsid w:val="00735351"/>
    <w:rsid w:val="00771754"/>
    <w:rsid w:val="007B250E"/>
    <w:rsid w:val="007C5D5B"/>
    <w:rsid w:val="007C7EC7"/>
    <w:rsid w:val="0082641D"/>
    <w:rsid w:val="008400E6"/>
    <w:rsid w:val="00841E92"/>
    <w:rsid w:val="008440E9"/>
    <w:rsid w:val="0086694D"/>
    <w:rsid w:val="00896858"/>
    <w:rsid w:val="008A071E"/>
    <w:rsid w:val="008F1328"/>
    <w:rsid w:val="0090110A"/>
    <w:rsid w:val="0090632D"/>
    <w:rsid w:val="0092417D"/>
    <w:rsid w:val="009274E9"/>
    <w:rsid w:val="00934925"/>
    <w:rsid w:val="0095541E"/>
    <w:rsid w:val="00965B08"/>
    <w:rsid w:val="009A16B2"/>
    <w:rsid w:val="009C0512"/>
    <w:rsid w:val="009C6E90"/>
    <w:rsid w:val="009E2557"/>
    <w:rsid w:val="009E75A5"/>
    <w:rsid w:val="00A02CD6"/>
    <w:rsid w:val="00A20357"/>
    <w:rsid w:val="00A20A28"/>
    <w:rsid w:val="00A40452"/>
    <w:rsid w:val="00A458EF"/>
    <w:rsid w:val="00A71FCA"/>
    <w:rsid w:val="00A74B0D"/>
    <w:rsid w:val="00AA128C"/>
    <w:rsid w:val="00AD1B91"/>
    <w:rsid w:val="00B46E31"/>
    <w:rsid w:val="00B709E0"/>
    <w:rsid w:val="00B916AF"/>
    <w:rsid w:val="00BD5DCD"/>
    <w:rsid w:val="00C00353"/>
    <w:rsid w:val="00C17264"/>
    <w:rsid w:val="00C339AA"/>
    <w:rsid w:val="00C368AB"/>
    <w:rsid w:val="00C6571E"/>
    <w:rsid w:val="00C67255"/>
    <w:rsid w:val="00C73534"/>
    <w:rsid w:val="00C908F8"/>
    <w:rsid w:val="00C91B9B"/>
    <w:rsid w:val="00C92224"/>
    <w:rsid w:val="00C94270"/>
    <w:rsid w:val="00CC2D89"/>
    <w:rsid w:val="00D07EDC"/>
    <w:rsid w:val="00D706BA"/>
    <w:rsid w:val="00DA5794"/>
    <w:rsid w:val="00DE54DD"/>
    <w:rsid w:val="00DE717A"/>
    <w:rsid w:val="00DF1748"/>
    <w:rsid w:val="00E122D5"/>
    <w:rsid w:val="00E32E8D"/>
    <w:rsid w:val="00E344AD"/>
    <w:rsid w:val="00E43BC8"/>
    <w:rsid w:val="00E6050E"/>
    <w:rsid w:val="00E65CCC"/>
    <w:rsid w:val="00E83D73"/>
    <w:rsid w:val="00EA6E37"/>
    <w:rsid w:val="00EC3702"/>
    <w:rsid w:val="00ED5FEC"/>
    <w:rsid w:val="00ED613E"/>
    <w:rsid w:val="00EE46D3"/>
    <w:rsid w:val="00EE6EAC"/>
    <w:rsid w:val="00F1143E"/>
    <w:rsid w:val="00F415CD"/>
    <w:rsid w:val="00F41FBD"/>
    <w:rsid w:val="00F7114F"/>
    <w:rsid w:val="00F73CF5"/>
    <w:rsid w:val="00F93BBA"/>
    <w:rsid w:val="00FC1557"/>
    <w:rsid w:val="00FD00AB"/>
    <w:rsid w:val="00FD152E"/>
    <w:rsid w:val="00FD4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238804"/>
  <w15:docId w15:val="{D38AD9B0-BEBA-F144-B5CB-EE5C0FA69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Open Sans" w:eastAsia="Open Sans" w:hAnsi="Open Sans" w:cs="Open Sans"/>
        <w:color w:val="695D46"/>
        <w:sz w:val="22"/>
        <w:szCs w:val="22"/>
        <w:lang w:val="en" w:eastAsia="en-US" w:bidi="ar-SA"/>
      </w:rPr>
    </w:rPrDefault>
    <w:pPrDefault>
      <w:pPr>
        <w:spacing w:before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widowControl w:val="0"/>
      <w:spacing w:before="480" w:line="312" w:lineRule="auto"/>
      <w:outlineLvl w:val="0"/>
    </w:pPr>
    <w:rPr>
      <w:rFonts w:ascii="PT Sans Narrow" w:eastAsia="PT Sans Narrow" w:hAnsi="PT Sans Narrow" w:cs="PT Sans Narrow"/>
      <w:b/>
      <w:color w:val="FF5E0E"/>
      <w:sz w:val="36"/>
      <w:szCs w:val="36"/>
    </w:rPr>
  </w:style>
  <w:style w:type="paragraph" w:styleId="Heading2">
    <w:name w:val="heading 2"/>
    <w:basedOn w:val="Normal"/>
    <w:next w:val="Normal"/>
    <w:pPr>
      <w:outlineLvl w:val="1"/>
    </w:pPr>
    <w:rPr>
      <w:rFonts w:ascii="PT Sans Narrow" w:eastAsia="PT Sans Narrow" w:hAnsi="PT Sans Narrow" w:cs="PT Sans Narrow"/>
      <w:color w:val="008575"/>
      <w:sz w:val="32"/>
      <w:szCs w:val="32"/>
    </w:rPr>
  </w:style>
  <w:style w:type="paragraph" w:styleId="Heading3">
    <w:name w:val="heading 3"/>
    <w:basedOn w:val="Normal"/>
    <w:next w:val="Normal"/>
    <w:pPr>
      <w:spacing w:before="0" w:after="120" w:line="240" w:lineRule="auto"/>
      <w:outlineLvl w:val="2"/>
    </w:pPr>
    <w:rPr>
      <w:rFonts w:ascii="PT Sans Narrow" w:eastAsia="PT Sans Narrow" w:hAnsi="PT Sans Narrow" w:cs="PT Sans Narrow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line="240" w:lineRule="auto"/>
    </w:pPr>
    <w:rPr>
      <w:rFonts w:ascii="PT Sans Narrow" w:eastAsia="PT Sans Narrow" w:hAnsi="PT Sans Narrow" w:cs="PT Sans Narrow"/>
      <w:b/>
      <w:sz w:val="84"/>
      <w:szCs w:val="84"/>
    </w:rPr>
  </w:style>
  <w:style w:type="paragraph" w:styleId="Subtitle">
    <w:name w:val="Subtitle"/>
    <w:basedOn w:val="Normal"/>
    <w:next w:val="Normal"/>
    <w:rPr>
      <w:rFonts w:ascii="PT Sans Narrow" w:eastAsia="PT Sans Narrow" w:hAnsi="PT Sans Narrow" w:cs="PT Sans Narrow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D4F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4925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92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2343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431"/>
  </w:style>
  <w:style w:type="paragraph" w:styleId="Footer">
    <w:name w:val="footer"/>
    <w:basedOn w:val="Normal"/>
    <w:link w:val="FooterChar"/>
    <w:uiPriority w:val="99"/>
    <w:unhideWhenUsed/>
    <w:rsid w:val="0032343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4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795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2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8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AF8240-1F3D-47B9-86EC-1AF11DC9E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26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anna Backhaus</dc:creator>
  <cp:lastModifiedBy>Breanna Richards</cp:lastModifiedBy>
  <cp:revision>2</cp:revision>
  <cp:lastPrinted>2020-07-14T19:26:00Z</cp:lastPrinted>
  <dcterms:created xsi:type="dcterms:W3CDTF">2020-11-22T15:05:00Z</dcterms:created>
  <dcterms:modified xsi:type="dcterms:W3CDTF">2020-11-22T15:05:00Z</dcterms:modified>
</cp:coreProperties>
</file>